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1F6" w:rsidRPr="002852C8" w:rsidRDefault="007B51F6" w:rsidP="005C540C">
      <w:pPr>
        <w:bidi w:val="0"/>
        <w:spacing w:before="120" w:after="60" w:line="48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852C8">
        <w:rPr>
          <w:rFonts w:asciiTheme="majorBidi" w:hAnsiTheme="majorBidi" w:cstheme="majorBidi"/>
          <w:b/>
          <w:bCs/>
          <w:sz w:val="24"/>
          <w:szCs w:val="24"/>
          <w:u w:val="single"/>
        </w:rPr>
        <w:t>Supplementary Tables</w:t>
      </w:r>
    </w:p>
    <w:p w:rsidR="00843CB5" w:rsidRPr="002852C8" w:rsidRDefault="007B51F6" w:rsidP="00E02861">
      <w:pPr>
        <w:bidi w:val="0"/>
        <w:spacing w:before="120" w:after="60" w:line="480" w:lineRule="auto"/>
        <w:rPr>
          <w:rFonts w:asciiTheme="majorBidi" w:hAnsiTheme="majorBidi" w:cstheme="majorBidi"/>
          <w:b/>
          <w:bCs/>
        </w:rPr>
      </w:pPr>
      <w:r w:rsidRPr="002852C8">
        <w:rPr>
          <w:rFonts w:asciiTheme="majorBidi" w:hAnsiTheme="majorBidi" w:cstheme="majorBidi"/>
          <w:b/>
          <w:bCs/>
        </w:rPr>
        <w:t>Table</w:t>
      </w:r>
      <w:r w:rsidR="005C540C" w:rsidRPr="002852C8">
        <w:rPr>
          <w:rFonts w:asciiTheme="majorBidi" w:hAnsiTheme="majorBidi" w:cstheme="majorBidi"/>
          <w:b/>
          <w:bCs/>
        </w:rPr>
        <w:t xml:space="preserve"> S1</w:t>
      </w:r>
      <w:r w:rsidR="00E02861" w:rsidRPr="002852C8">
        <w:rPr>
          <w:rFonts w:asciiTheme="majorBidi" w:hAnsiTheme="majorBidi" w:cstheme="majorBidi"/>
          <w:b/>
          <w:bCs/>
        </w:rPr>
        <w:t>:</w:t>
      </w:r>
      <w:r w:rsidR="005C540C" w:rsidRPr="002852C8">
        <w:rPr>
          <w:rFonts w:asciiTheme="majorBidi" w:hAnsiTheme="majorBidi" w:cstheme="majorBidi"/>
          <w:b/>
          <w:bCs/>
        </w:rPr>
        <w:t xml:space="preserve"> Classification of diagnoses via pathophysiological classification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89"/>
        <w:gridCol w:w="5249"/>
        <w:gridCol w:w="1078"/>
      </w:tblGrid>
      <w:tr w:rsidR="005D060F" w:rsidRPr="00206D4E" w:rsidTr="00ED3829">
        <w:trPr>
          <w:trHeight w:val="315"/>
        </w:trPr>
        <w:tc>
          <w:tcPr>
            <w:tcW w:w="2689" w:type="dxa"/>
            <w:noWrap/>
            <w:hideMark/>
          </w:tcPr>
          <w:p w:rsidR="005D060F" w:rsidRPr="00ED3829" w:rsidRDefault="005D060F" w:rsidP="00ED3829">
            <w:pPr>
              <w:bidi w:val="0"/>
              <w:spacing w:before="120" w:after="120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ATHOPHYSIOLOGICAL CLASSIFICATION</w:t>
            </w:r>
          </w:p>
        </w:tc>
        <w:tc>
          <w:tcPr>
            <w:tcW w:w="5249" w:type="dxa"/>
            <w:noWrap/>
            <w:vAlign w:val="center"/>
            <w:hideMark/>
          </w:tcPr>
          <w:p w:rsidR="005D060F" w:rsidRPr="00ED3829" w:rsidRDefault="005D060F" w:rsidP="00ED3829">
            <w:pPr>
              <w:bidi w:val="0"/>
              <w:spacing w:before="120" w:after="120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LIST OF DIAGNOSES</w:t>
            </w:r>
          </w:p>
        </w:tc>
        <w:tc>
          <w:tcPr>
            <w:tcW w:w="1078" w:type="dxa"/>
            <w:vAlign w:val="center"/>
          </w:tcPr>
          <w:p w:rsidR="005D060F" w:rsidRPr="00ED3829" w:rsidRDefault="005D060F" w:rsidP="00ED3829">
            <w:pPr>
              <w:bidi w:val="0"/>
              <w:spacing w:before="120" w:after="120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CD-9 code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LERGY/HYPERSENSITIVITY</w:t>
            </w: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DENOID HYPERTROPHY</w:t>
            </w:r>
          </w:p>
        </w:tc>
        <w:tc>
          <w:tcPr>
            <w:tcW w:w="1078" w:type="dxa"/>
            <w:vAlign w:val="center"/>
          </w:tcPr>
          <w:p w:rsidR="005D060F" w:rsidRPr="00206D4E" w:rsidRDefault="001B43F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4.12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DENOIDECTOMY WITHOUT TONSILLECTOMY</w:t>
            </w:r>
          </w:p>
        </w:tc>
        <w:tc>
          <w:tcPr>
            <w:tcW w:w="1078" w:type="dxa"/>
            <w:vAlign w:val="center"/>
          </w:tcPr>
          <w:p w:rsidR="005D060F" w:rsidRPr="00206D4E" w:rsidRDefault="001B43F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.2-28.3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LERGIC CONJUNCTIVITIS</w:t>
            </w:r>
          </w:p>
        </w:tc>
        <w:tc>
          <w:tcPr>
            <w:tcW w:w="1078" w:type="dxa"/>
            <w:vAlign w:val="center"/>
          </w:tcPr>
          <w:p w:rsidR="005D060F" w:rsidRPr="00206D4E" w:rsidRDefault="001B43F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2.14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LERGY</w:t>
            </w:r>
          </w:p>
        </w:tc>
        <w:tc>
          <w:tcPr>
            <w:tcW w:w="1078" w:type="dxa"/>
            <w:vAlign w:val="center"/>
          </w:tcPr>
          <w:p w:rsidR="005D060F" w:rsidRPr="00206D4E" w:rsidRDefault="001B43F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95.3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LERGY BEE STING (ANAPHYLATIC SHOCK)</w:t>
            </w:r>
          </w:p>
        </w:tc>
        <w:tc>
          <w:tcPr>
            <w:tcW w:w="1078" w:type="dxa"/>
            <w:vAlign w:val="center"/>
          </w:tcPr>
          <w:p w:rsidR="005D060F" w:rsidRPr="00206D4E" w:rsidRDefault="007B2D6A" w:rsidP="009F1F5F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 xml:space="preserve">995.3 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LERGY DRUG</w:t>
            </w:r>
          </w:p>
        </w:tc>
        <w:tc>
          <w:tcPr>
            <w:tcW w:w="1078" w:type="dxa"/>
            <w:vAlign w:val="center"/>
          </w:tcPr>
          <w:p w:rsidR="005D060F" w:rsidRPr="00206D4E" w:rsidRDefault="007B2D6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7B2D6A">
              <w:rPr>
                <w:rFonts w:ascii="David" w:hAnsi="David" w:cs="David"/>
                <w:sz w:val="16"/>
                <w:szCs w:val="16"/>
              </w:rPr>
              <w:t>995.27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LERGY FOOD</w:t>
            </w:r>
          </w:p>
        </w:tc>
        <w:tc>
          <w:tcPr>
            <w:tcW w:w="1078" w:type="dxa"/>
            <w:vAlign w:val="center"/>
          </w:tcPr>
          <w:p w:rsidR="005D060F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95.3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APHYLACTIC SHOCK</w:t>
            </w:r>
          </w:p>
        </w:tc>
        <w:tc>
          <w:tcPr>
            <w:tcW w:w="1078" w:type="dxa"/>
            <w:vAlign w:val="center"/>
          </w:tcPr>
          <w:p w:rsidR="005D060F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95.0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GIOEDEMA</w:t>
            </w:r>
          </w:p>
        </w:tc>
        <w:tc>
          <w:tcPr>
            <w:tcW w:w="1078" w:type="dxa"/>
            <w:vAlign w:val="center"/>
          </w:tcPr>
          <w:p w:rsidR="005D060F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95.1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STHMA</w:t>
            </w:r>
          </w:p>
        </w:tc>
        <w:tc>
          <w:tcPr>
            <w:tcW w:w="1078" w:type="dxa"/>
            <w:vAlign w:val="center"/>
          </w:tcPr>
          <w:p w:rsidR="005D060F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93.9</w:t>
            </w:r>
          </w:p>
        </w:tc>
      </w:tr>
      <w:tr w:rsidR="005D060F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D060F" w:rsidRPr="00206D4E" w:rsidRDefault="005D060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TOPIC DERMATITIS</w:t>
            </w:r>
          </w:p>
        </w:tc>
        <w:tc>
          <w:tcPr>
            <w:tcW w:w="1078" w:type="dxa"/>
            <w:vAlign w:val="center"/>
          </w:tcPr>
          <w:p w:rsidR="005D060F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691.8</w:t>
            </w:r>
          </w:p>
        </w:tc>
      </w:tr>
      <w:tr w:rsidR="001B702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TOPIC DERMATITIS/ECZEMA</w:t>
            </w:r>
          </w:p>
        </w:tc>
        <w:tc>
          <w:tcPr>
            <w:tcW w:w="1078" w:type="dxa"/>
            <w:vAlign w:val="center"/>
          </w:tcPr>
          <w:p w:rsidR="001B702E" w:rsidRPr="00206D4E" w:rsidRDefault="001B702E" w:rsidP="002C0D5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691.8</w:t>
            </w:r>
          </w:p>
        </w:tc>
      </w:tr>
      <w:tr w:rsidR="001B702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RONCHIAL ASTHMA</w:t>
            </w:r>
          </w:p>
        </w:tc>
        <w:tc>
          <w:tcPr>
            <w:tcW w:w="1078" w:type="dxa"/>
            <w:vAlign w:val="center"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93.92</w:t>
            </w:r>
          </w:p>
        </w:tc>
      </w:tr>
      <w:tr w:rsidR="001B702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JUNCTIVITIS</w:t>
            </w:r>
          </w:p>
        </w:tc>
        <w:tc>
          <w:tcPr>
            <w:tcW w:w="1078" w:type="dxa"/>
            <w:vAlign w:val="center"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2.30</w:t>
            </w:r>
          </w:p>
        </w:tc>
      </w:tr>
      <w:tr w:rsidR="001B702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RMATOGRAPHIA</w:t>
            </w:r>
          </w:p>
        </w:tc>
        <w:tc>
          <w:tcPr>
            <w:tcW w:w="1078" w:type="dxa"/>
            <w:vAlign w:val="center"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08.3</w:t>
            </w:r>
          </w:p>
        </w:tc>
      </w:tr>
      <w:tr w:rsidR="001B702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RUG ALLERGIC REACTION</w:t>
            </w:r>
          </w:p>
        </w:tc>
        <w:tc>
          <w:tcPr>
            <w:tcW w:w="1078" w:type="dxa"/>
            <w:vAlign w:val="center"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95.27</w:t>
            </w:r>
          </w:p>
        </w:tc>
      </w:tr>
      <w:tr w:rsidR="001B702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ERTROPHIC TONSILS &amp; ADENOIDS</w:t>
            </w:r>
          </w:p>
        </w:tc>
        <w:tc>
          <w:tcPr>
            <w:tcW w:w="1078" w:type="dxa"/>
            <w:vAlign w:val="center"/>
          </w:tcPr>
          <w:p w:rsidR="001B702E" w:rsidRPr="00206D4E" w:rsidRDefault="001B702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4.12</w:t>
            </w:r>
          </w:p>
        </w:tc>
      </w:tr>
      <w:tr w:rsidR="00D8331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ILK ALLERGY</w:t>
            </w:r>
          </w:p>
        </w:tc>
        <w:tc>
          <w:tcPr>
            <w:tcW w:w="1078" w:type="dxa"/>
            <w:vAlign w:val="center"/>
          </w:tcPr>
          <w:p w:rsidR="00D83314" w:rsidRPr="00206D4E" w:rsidRDefault="00D83314" w:rsidP="009F1F5F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 xml:space="preserve">995.3 </w:t>
            </w:r>
          </w:p>
        </w:tc>
      </w:tr>
      <w:tr w:rsidR="00D8331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OLYPS NASAL</w:t>
            </w:r>
          </w:p>
        </w:tc>
        <w:tc>
          <w:tcPr>
            <w:tcW w:w="1078" w:type="dxa"/>
            <w:vAlign w:val="center"/>
          </w:tcPr>
          <w:p w:rsidR="00D83314" w:rsidRPr="00206D4E" w:rsidRDefault="00D83314" w:rsidP="009F1F5F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1.</w:t>
            </w:r>
            <w:r w:rsidR="009F1F5F">
              <w:rPr>
                <w:rFonts w:ascii="David" w:hAnsi="David" w:cs="David"/>
                <w:sz w:val="16"/>
                <w:szCs w:val="16"/>
              </w:rPr>
              <w:t>0</w:t>
            </w:r>
          </w:p>
        </w:tc>
      </w:tr>
      <w:tr w:rsidR="00D8331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RHINITIS ALLERGIC</w:t>
            </w:r>
          </w:p>
        </w:tc>
        <w:tc>
          <w:tcPr>
            <w:tcW w:w="1078" w:type="dxa"/>
            <w:vAlign w:val="center"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7.9</w:t>
            </w:r>
          </w:p>
        </w:tc>
      </w:tr>
      <w:tr w:rsidR="00D8331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D83314" w:rsidRPr="00206D4E" w:rsidRDefault="00D8331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RHINITIS CHRONIC</w:t>
            </w:r>
          </w:p>
        </w:tc>
        <w:tc>
          <w:tcPr>
            <w:tcW w:w="1078" w:type="dxa"/>
            <w:vAlign w:val="center"/>
          </w:tcPr>
          <w:p w:rsidR="00D83314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2.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RHINITIS VASOMOTOR</w:t>
            </w:r>
          </w:p>
        </w:tc>
        <w:tc>
          <w:tcPr>
            <w:tcW w:w="1078" w:type="dxa"/>
            <w:vAlign w:val="center"/>
          </w:tcPr>
          <w:p w:rsidR="00813CF9" w:rsidRPr="00206D4E" w:rsidRDefault="00813CF9" w:rsidP="002C0D5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2.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RHINORRHEA</w:t>
            </w:r>
          </w:p>
        </w:tc>
        <w:tc>
          <w:tcPr>
            <w:tcW w:w="1078" w:type="dxa"/>
            <w:vAlign w:val="center"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9.81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YSTEMIC FOOD DERMATITIS</w:t>
            </w:r>
          </w:p>
        </w:tc>
        <w:tc>
          <w:tcPr>
            <w:tcW w:w="1078" w:type="dxa"/>
            <w:vAlign w:val="center"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692.9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NSIL AND ADENOID HYPERTROPHY</w:t>
            </w:r>
          </w:p>
        </w:tc>
        <w:tc>
          <w:tcPr>
            <w:tcW w:w="1078" w:type="dxa"/>
            <w:vAlign w:val="center"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2.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NSIL HYPERTROPHY ALONE</w:t>
            </w:r>
          </w:p>
        </w:tc>
        <w:tc>
          <w:tcPr>
            <w:tcW w:w="1078" w:type="dxa"/>
            <w:vAlign w:val="center"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4.1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NSILLECTOMY WITH ADENOIDECTOMY</w:t>
            </w:r>
          </w:p>
        </w:tc>
        <w:tc>
          <w:tcPr>
            <w:tcW w:w="1078" w:type="dxa"/>
            <w:vAlign w:val="center"/>
          </w:tcPr>
          <w:p w:rsidR="00813CF9" w:rsidRPr="00206D4E" w:rsidRDefault="00813CF9" w:rsidP="003C4691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.</w:t>
            </w:r>
            <w:r w:rsidR="003C4691">
              <w:rPr>
                <w:rFonts w:ascii="David" w:hAnsi="David" w:cs="David"/>
                <w:sz w:val="16"/>
                <w:szCs w:val="16"/>
              </w:rPr>
              <w:t>0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NSILLECTOMY WITHOUT ADENOIDECTOMY</w:t>
            </w:r>
          </w:p>
        </w:tc>
        <w:tc>
          <w:tcPr>
            <w:tcW w:w="1078" w:type="dxa"/>
            <w:vAlign w:val="center"/>
          </w:tcPr>
          <w:p w:rsidR="00813CF9" w:rsidRPr="00206D4E" w:rsidRDefault="003C4691" w:rsidP="003C4691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.0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NSILS WITH ADENOIDS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4.1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RTICARIA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08.9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RTICARIA ALLERGIC</w:t>
            </w:r>
          </w:p>
        </w:tc>
        <w:tc>
          <w:tcPr>
            <w:tcW w:w="1078" w:type="dxa"/>
            <w:vAlign w:val="center"/>
          </w:tcPr>
          <w:p w:rsidR="00813CF9" w:rsidRPr="00206D4E" w:rsidRDefault="003C4691" w:rsidP="003C4691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08.00</w:t>
            </w:r>
          </w:p>
        </w:tc>
      </w:tr>
      <w:tr w:rsidR="00813CF9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RTICARIA CHRONIC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08.9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EMIA</w:t>
            </w: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EMIA HYPOCHROMIC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0.9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EMIA MICROCYTIC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0.9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EMIA NUTRITIONAL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1.8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EMIA TO G6PD DEFICIENCY</w:t>
            </w:r>
          </w:p>
        </w:tc>
        <w:tc>
          <w:tcPr>
            <w:tcW w:w="1078" w:type="dxa"/>
            <w:vAlign w:val="center"/>
          </w:tcPr>
          <w:p w:rsidR="00813CF9" w:rsidRPr="00206D4E" w:rsidRDefault="00EA38C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2.2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OCHROMIC ANEMIA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0.9</w:t>
            </w:r>
          </w:p>
        </w:tc>
      </w:tr>
      <w:tr w:rsidR="00813CF9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RON DEFICIENCY ANEMIA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0.9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GENITAL</w:t>
            </w: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KYLOGLOSSIA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0.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RACHNOID CYST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9.2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SYMMETRY HEAD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TRESIA CHOANAL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8.0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TRIAL SEPTAL DEFECT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5.5</w:t>
            </w:r>
          </w:p>
        </w:tc>
      </w:tr>
      <w:tr w:rsidR="00813CF9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13CF9" w:rsidRPr="00206D4E" w:rsidRDefault="00813CF9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TROPHY OF TESTIS</w:t>
            </w:r>
          </w:p>
        </w:tc>
        <w:tc>
          <w:tcPr>
            <w:tcW w:w="1078" w:type="dxa"/>
            <w:vAlign w:val="center"/>
          </w:tcPr>
          <w:p w:rsidR="00813CF9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608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ICUSPID AORTIC VALVE</w:t>
            </w:r>
          </w:p>
        </w:tc>
        <w:tc>
          <w:tcPr>
            <w:tcW w:w="1078" w:type="dxa"/>
            <w:vAlign w:val="center"/>
          </w:tcPr>
          <w:p w:rsidR="005503DE" w:rsidRPr="00206D4E" w:rsidRDefault="005503DE" w:rsidP="002C0D5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6.4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RONCHOPULMONARY DYSPLASIA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70.7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ATARACT NUCLEAR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6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EREBRAL PALSY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3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LEFT LIP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9.2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LEFT PALATE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9.2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LEFT PALATE UNILATERAL INCOMPLETE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9.2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LEFT PALATE+CLEFT LIP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9.2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LOBOMA OF IRI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3.46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LOBOMA OPTIC DISC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7.2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RANIOSYNOSTOSIS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6.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ROUZON SYNDROME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6.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RYPTORCHISM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2.5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ACRYOSTENOSIS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5.55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PRIVATION AMBLYOPIA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8.0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IATED NASAL SEPTUM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0.0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ISLOCATION HIP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3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IVERTICULUM OF BLADDER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96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UANES SYNDROME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8.7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YSPLASIA ACETABULAR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3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YSPLASIA HIP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3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YSPLASIA HIP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3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ECTOPIC KIDNEY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3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ECTOPIC KYDNEY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3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ISTULA ANORECTAL</w:t>
            </w:r>
          </w:p>
        </w:tc>
        <w:tc>
          <w:tcPr>
            <w:tcW w:w="1078" w:type="dxa"/>
            <w:vAlign w:val="center"/>
          </w:tcPr>
          <w:p w:rsidR="005503DE" w:rsidRPr="00206D4E" w:rsidRDefault="00F56BB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65.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USION OF KIDNEY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3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ENU VARUS - BOWLEG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36.42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LAUCOMA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5.14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DROCEPHALU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2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OSPADIA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2.6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OSPADIAS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2.6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OTHYROIDISM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43.0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GA IMMUNODEFICIENCY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9.0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MMUNODEFIENCY WITH T-CELL DEFECT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9.1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MPERFORATE ANUS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1.2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LARYNGOMALACIA/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8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EATAL STENOSIS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98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ETATARSUS ADDUCTUS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5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ETATARSUS ADDUCTU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5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ICROCEPHALY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2.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ICROCHEILIA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4.8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ICROSTOMIA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4.8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NEVU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16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NYSTAGMU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9.5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STEOGENESIS IMPERFECTA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6.5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ATENT DUCTUS ARTERIOSUS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7.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ATENT FORAM OVALE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5.5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ATENT FORAMEN OVALE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5.5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ECTUS EXCAVATUM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8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ECTUS EXCAVATUM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8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IGEON-TOE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35.8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TOSI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3.6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ULMONARY STENOSI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6.02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ULMONARY VALVE DISEASE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24.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CLERA CONGENITAL ANOMALIES</w:t>
            </w:r>
          </w:p>
        </w:tc>
        <w:tc>
          <w:tcPr>
            <w:tcW w:w="1078" w:type="dxa"/>
            <w:vAlign w:val="center"/>
          </w:tcPr>
          <w:p w:rsidR="005503DE" w:rsidRPr="00206D4E" w:rsidRDefault="00A71B5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3.4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HORT LEG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FB1660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5.3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TENOSIS PULMONARY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6.02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TENOSIS TEARDUCT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5.55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TERNOCLEIDOMASTOID CONGENITAL DEFORMITY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4.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TRABISMUS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8.73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TRIDOR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6.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YNDACTYLY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5.1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YNDACTYLY TOES WITHOUT BONE FUSION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5.14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NGUE TIE</w:t>
            </w:r>
          </w:p>
        </w:tc>
        <w:tc>
          <w:tcPr>
            <w:tcW w:w="1078" w:type="dxa"/>
            <w:vAlign w:val="center"/>
          </w:tcPr>
          <w:p w:rsidR="005503DE" w:rsidRPr="00206D4E" w:rsidRDefault="001C58F7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0.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ORTICOLLIS CONGENITAL</w:t>
            </w:r>
          </w:p>
        </w:tc>
        <w:tc>
          <w:tcPr>
            <w:tcW w:w="1078" w:type="dxa"/>
            <w:vAlign w:val="center"/>
          </w:tcPr>
          <w:p w:rsidR="005503DE" w:rsidRPr="00206D4E" w:rsidRDefault="00C42A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23.5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NDESC.TESTICLE/CRYPTORCHISM</w:t>
            </w:r>
          </w:p>
        </w:tc>
        <w:tc>
          <w:tcPr>
            <w:tcW w:w="1078" w:type="dxa"/>
            <w:vAlign w:val="center"/>
          </w:tcPr>
          <w:p w:rsidR="005503DE" w:rsidRPr="00206D4E" w:rsidRDefault="00C42A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2.5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NDESCENDED TESTIS</w:t>
            </w:r>
          </w:p>
        </w:tc>
        <w:tc>
          <w:tcPr>
            <w:tcW w:w="1078" w:type="dxa"/>
            <w:vAlign w:val="center"/>
          </w:tcPr>
          <w:p w:rsidR="005503DE" w:rsidRPr="00206D4E" w:rsidRDefault="00C42A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2.5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NRETRACTABLE FORESKIN</w:t>
            </w:r>
          </w:p>
        </w:tc>
        <w:tc>
          <w:tcPr>
            <w:tcW w:w="1078" w:type="dxa"/>
            <w:vAlign w:val="center"/>
          </w:tcPr>
          <w:p w:rsidR="005503DE" w:rsidRPr="00206D4E" w:rsidRDefault="00C42A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605.00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VENTRICULAR SEPTAL DEFECT</w:t>
            </w:r>
          </w:p>
        </w:tc>
        <w:tc>
          <w:tcPr>
            <w:tcW w:w="1078" w:type="dxa"/>
            <w:vAlign w:val="center"/>
          </w:tcPr>
          <w:p w:rsidR="005503DE" w:rsidRPr="00206D4E" w:rsidRDefault="00C42A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5.4</w:t>
            </w:r>
          </w:p>
        </w:tc>
      </w:tr>
      <w:tr w:rsidR="005503DE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VITILIGO</w:t>
            </w:r>
          </w:p>
        </w:tc>
        <w:tc>
          <w:tcPr>
            <w:tcW w:w="1078" w:type="dxa"/>
            <w:vAlign w:val="center"/>
          </w:tcPr>
          <w:p w:rsidR="005503DE" w:rsidRPr="00206D4E" w:rsidRDefault="00C42A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09.01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AL</w:t>
            </w: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LAY IN DEVELOPMENT PHYSIOLOGICAL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4C16"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LAY IN MENTAL DEVELOPMENT PHYSIOLOGICAL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4C16"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LAYED MOTOR MILESTONES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4C16"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 DELAY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 LACK OF - PHYSIOLOGIC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 SLOW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AL DELAY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AL LEARNING DIFFICULTIES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CA4C16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2</w:t>
            </w:r>
          </w:p>
        </w:tc>
      </w:tr>
      <w:tr w:rsidR="005503DE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5503DE" w:rsidRPr="00206D4E" w:rsidRDefault="005503D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YSPHASIA</w:t>
            </w:r>
          </w:p>
        </w:tc>
        <w:tc>
          <w:tcPr>
            <w:tcW w:w="1078" w:type="dxa"/>
            <w:vAlign w:val="center"/>
          </w:tcPr>
          <w:p w:rsidR="005503DE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4.3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LOBAL DEVELOPMENT DELAY</w:t>
            </w:r>
          </w:p>
        </w:tc>
        <w:tc>
          <w:tcPr>
            <w:tcW w:w="1078" w:type="dxa"/>
            <w:vAlign w:val="center"/>
          </w:tcPr>
          <w:p w:rsidR="00CA4C16" w:rsidRPr="00206D4E" w:rsidRDefault="00CA4C16" w:rsidP="002C0D5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NTELLECTUAL DISABILITIES</w:t>
            </w:r>
          </w:p>
        </w:tc>
        <w:tc>
          <w:tcPr>
            <w:tcW w:w="1078" w:type="dxa"/>
            <w:vAlign w:val="center"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</w:t>
            </w:r>
            <w:r w:rsidR="0046649A">
              <w:rPr>
                <w:rFonts w:ascii="David" w:hAnsi="David" w:cs="David"/>
                <w:sz w:val="16"/>
                <w:szCs w:val="16"/>
              </w:rPr>
              <w:t>7.00-31</w:t>
            </w:r>
            <w:r>
              <w:rPr>
                <w:rFonts w:ascii="David" w:hAnsi="David" w:cs="David"/>
                <w:sz w:val="16"/>
                <w:szCs w:val="16"/>
              </w:rPr>
              <w:t>9.0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RETARDATION MENTAL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9.0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LOW DEVELOPMENT</w:t>
            </w:r>
          </w:p>
        </w:tc>
        <w:tc>
          <w:tcPr>
            <w:tcW w:w="1078" w:type="dxa"/>
            <w:vAlign w:val="center"/>
          </w:tcPr>
          <w:p w:rsidR="00CA4C16" w:rsidRPr="00206D4E" w:rsidRDefault="00CA4C16" w:rsidP="002C0D5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CA4C16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NDERDEVELOPMENT PHYSIOLOGIC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3.4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AL-SPEECH/LANGUAGE</w:t>
            </w: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AL LANGUAGE DISORDER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VELOPMENTAL SPEECH OR LANGUAGE DISORDER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ISTURBANCE OF SPEECH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PEECH DEFECT TRAINING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PEECH DISTURBANCE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4C16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PEECH OR LANGUAGE DISORDERS</w:t>
            </w:r>
          </w:p>
        </w:tc>
        <w:tc>
          <w:tcPr>
            <w:tcW w:w="1078" w:type="dxa"/>
            <w:vAlign w:val="center"/>
          </w:tcPr>
          <w:p w:rsidR="00CA4C16" w:rsidRPr="00206D4E" w:rsidRDefault="0046649A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 xml:space="preserve">GENETIC </w:t>
            </w: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LBINISM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0.2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NGELMANS SYNDROME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9.8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AMILIAL MEDITERRANEAN FEVER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7.31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LUCOSE-6-PHOSPHATE DEFICIENCY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2.2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LUCOSE-6-PHOSPHATE DEHYDROGENASE DEFICIENCY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2.2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LYCOGEN STORAGE DISEASE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1.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KERATODERMA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01.1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FAPA (PERIODIC FEVER APHTHOUS STOMATITIS PHARYNGITIS &amp; A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7.31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FAPA (PERIODIC FEVER APHTHOUS STOMATITIS PHARYNGITIS &amp; ADENOPATHY)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7.31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HENYLKETONURIA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0.1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HENYLKETONURIA PKU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0.1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TURGE WEBER SYNDROME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59.6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HALASSEMIA</w:t>
            </w:r>
          </w:p>
        </w:tc>
        <w:tc>
          <w:tcPr>
            <w:tcW w:w="1078" w:type="dxa"/>
            <w:vAlign w:val="center"/>
          </w:tcPr>
          <w:p w:rsidR="00CA4C16" w:rsidRPr="00206D4E" w:rsidRDefault="00331E5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2.4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HALASSEMIA MINOR</w:t>
            </w:r>
          </w:p>
        </w:tc>
        <w:tc>
          <w:tcPr>
            <w:tcW w:w="1078" w:type="dxa"/>
            <w:vAlign w:val="center"/>
          </w:tcPr>
          <w:p w:rsidR="00CA4C16" w:rsidRPr="00206D4E" w:rsidRDefault="00B4463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2.46</w:t>
            </w:r>
          </w:p>
        </w:tc>
      </w:tr>
      <w:tr w:rsidR="00CA4C16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VON GIERKE`S DISEASE</w:t>
            </w:r>
          </w:p>
        </w:tc>
        <w:tc>
          <w:tcPr>
            <w:tcW w:w="1078" w:type="dxa"/>
            <w:vAlign w:val="center"/>
          </w:tcPr>
          <w:p w:rsidR="00CA4C16" w:rsidRPr="00206D4E" w:rsidRDefault="00B4463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1.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EARING IMPAIRMENT</w:t>
            </w: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DUCTIVE HEARING LOSS</w:t>
            </w:r>
          </w:p>
        </w:tc>
        <w:tc>
          <w:tcPr>
            <w:tcW w:w="1078" w:type="dxa"/>
            <w:vAlign w:val="center"/>
          </w:tcPr>
          <w:p w:rsidR="00CA4C16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0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AFNESS</w:t>
            </w:r>
          </w:p>
        </w:tc>
        <w:tc>
          <w:tcPr>
            <w:tcW w:w="1078" w:type="dxa"/>
            <w:vAlign w:val="center"/>
          </w:tcPr>
          <w:p w:rsidR="00CA4C16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9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AFNESS CONDUCTIVE TYMPANIC MEMRANE</w:t>
            </w:r>
          </w:p>
        </w:tc>
        <w:tc>
          <w:tcPr>
            <w:tcW w:w="1078" w:type="dxa"/>
            <w:vAlign w:val="center"/>
          </w:tcPr>
          <w:p w:rsidR="00CA4C16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00</w:t>
            </w:r>
          </w:p>
        </w:tc>
      </w:tr>
      <w:tr w:rsidR="00CA4C16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CA4C16" w:rsidRPr="00206D4E" w:rsidRDefault="00CA4C1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AFNESS SENSORINEURAL SENSORY</w:t>
            </w:r>
          </w:p>
        </w:tc>
        <w:tc>
          <w:tcPr>
            <w:tcW w:w="1078" w:type="dxa"/>
            <w:vAlign w:val="center"/>
          </w:tcPr>
          <w:p w:rsidR="00CA4C16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1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EAFNESS/PARTIAL OR COMPLETE</w:t>
            </w:r>
          </w:p>
        </w:tc>
        <w:tc>
          <w:tcPr>
            <w:tcW w:w="1078" w:type="dxa"/>
            <w:vAlign w:val="center"/>
          </w:tcPr>
          <w:p w:rsidR="00880734" w:rsidRPr="00206D4E" w:rsidRDefault="00880734" w:rsidP="002C0D5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EARING COMPLAINTS</w:t>
            </w:r>
          </w:p>
        </w:tc>
        <w:tc>
          <w:tcPr>
            <w:tcW w:w="1078" w:type="dxa"/>
            <w:vAlign w:val="center"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8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EARING EXAMINATION NOT OTHERWISE SPECIFIED</w:t>
            </w:r>
          </w:p>
        </w:tc>
        <w:tc>
          <w:tcPr>
            <w:tcW w:w="1078" w:type="dxa"/>
            <w:vAlign w:val="center"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8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LOSS OF HEARING</w:t>
            </w:r>
          </w:p>
        </w:tc>
        <w:tc>
          <w:tcPr>
            <w:tcW w:w="1078" w:type="dxa"/>
            <w:vAlign w:val="center"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00</w:t>
            </w:r>
          </w:p>
        </w:tc>
      </w:tr>
      <w:tr w:rsidR="00880734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ENSORINEURAL HEARING LOSS</w:t>
            </w:r>
          </w:p>
        </w:tc>
        <w:tc>
          <w:tcPr>
            <w:tcW w:w="1078" w:type="dxa"/>
            <w:vAlign w:val="center"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9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80734" w:rsidRPr="00206D4E" w:rsidRDefault="00E7444C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INFEC</w:t>
            </w:r>
            <w:r w:rsidR="00880734" w:rsidRPr="00206D4E">
              <w:rPr>
                <w:rFonts w:ascii="David" w:hAnsi="David" w:cs="David"/>
                <w:sz w:val="16"/>
                <w:szCs w:val="16"/>
              </w:rPr>
              <w:t>T</w:t>
            </w:r>
            <w:r>
              <w:rPr>
                <w:rFonts w:ascii="David" w:hAnsi="David" w:cs="David"/>
                <w:sz w:val="16"/>
                <w:szCs w:val="16"/>
              </w:rPr>
              <w:t>I</w:t>
            </w:r>
            <w:r w:rsidR="00880734" w:rsidRPr="00206D4E">
              <w:rPr>
                <w:rFonts w:ascii="David" w:hAnsi="David" w:cs="David"/>
                <w:sz w:val="16"/>
                <w:szCs w:val="16"/>
              </w:rPr>
              <w:t>OUS</w:t>
            </w:r>
            <w:bookmarkStart w:id="0" w:name="_GoBack"/>
            <w:bookmarkEnd w:id="0"/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RTHRITIS INFECTIOUS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11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RONCHIOLITIS ACUTE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66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RONCHOPNEUMONIA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85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JUNCTIVITIS VIRAL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2.3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STEOMYELITIS ACUTE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30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YTOMEGALIC INCLUSION DISEASE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78.5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ACRYOCYSTITIS</w:t>
            </w:r>
          </w:p>
        </w:tc>
        <w:tc>
          <w:tcPr>
            <w:tcW w:w="1078" w:type="dxa"/>
            <w:vAlign w:val="center"/>
          </w:tcPr>
          <w:p w:rsidR="00880734" w:rsidRPr="00206D4E" w:rsidRDefault="00417B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5.3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DYSENTERY DIARRHEA</w:t>
            </w:r>
          </w:p>
        </w:tc>
        <w:tc>
          <w:tcPr>
            <w:tcW w:w="1078" w:type="dxa"/>
            <w:vAlign w:val="center"/>
          </w:tcPr>
          <w:p w:rsidR="00880734" w:rsidRPr="00206D4E" w:rsidRDefault="003C469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3C4691">
              <w:rPr>
                <w:rFonts w:ascii="David" w:hAnsi="David" w:cs="David"/>
                <w:sz w:val="16"/>
                <w:szCs w:val="16"/>
              </w:rPr>
              <w:t>004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ECZEMATOID</w:t>
            </w:r>
          </w:p>
        </w:tc>
        <w:tc>
          <w:tcPr>
            <w:tcW w:w="1078" w:type="dxa"/>
            <w:vAlign w:val="center"/>
          </w:tcPr>
          <w:p w:rsidR="00880734" w:rsidRPr="00206D4E" w:rsidRDefault="005348E8" w:rsidP="005348E8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692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IARDIA LAMBLIASIS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07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IARDIAL COLITIS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58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EPATITIS C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70.54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ORDEOLUM EXTERNUM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73.1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NFECTION URINARY TRACT NOS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99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LISTERIOSIS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27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ENINGITIS ASEPTIC VIRAL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47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ENINGITIS E. COLI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22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ENINGITIS PNEUMOCOCCAL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20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ONONUCLEOSIS INFECTIOUS</w:t>
            </w:r>
          </w:p>
        </w:tc>
        <w:tc>
          <w:tcPr>
            <w:tcW w:w="1078" w:type="dxa"/>
            <w:vAlign w:val="center"/>
          </w:tcPr>
          <w:p w:rsidR="00880734" w:rsidRPr="00206D4E" w:rsidRDefault="005B202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75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EXUDATIVE CHRONIC</w:t>
            </w:r>
          </w:p>
        </w:tc>
        <w:tc>
          <w:tcPr>
            <w:tcW w:w="1078" w:type="dxa"/>
            <w:vAlign w:val="center"/>
          </w:tcPr>
          <w:p w:rsidR="00880734" w:rsidRPr="00206D4E" w:rsidRDefault="00D915B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1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ACUTE</w:t>
            </w:r>
          </w:p>
        </w:tc>
        <w:tc>
          <w:tcPr>
            <w:tcW w:w="1078" w:type="dxa"/>
            <w:vAlign w:val="center"/>
          </w:tcPr>
          <w:p w:rsidR="00880734" w:rsidRPr="00206D4E" w:rsidRDefault="00D915B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2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ACUTE SEROUS</w:t>
            </w:r>
          </w:p>
        </w:tc>
        <w:tc>
          <w:tcPr>
            <w:tcW w:w="1078" w:type="dxa"/>
            <w:vAlign w:val="center"/>
          </w:tcPr>
          <w:p w:rsidR="00880734" w:rsidRPr="00206D4E" w:rsidRDefault="00D915B6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CHRONIC MUCOID GLUE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CHRONIC SEROUS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CHRONIC SUPPURATIVE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2.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CHRONIC WITH EFFUSION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MEDIA NON-SUPPURATIVE ACUTE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4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ITIS SEROUS CHRONIC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1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ORRHEA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8.6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TORRHEA UNSPECIFIED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88.6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XYURIASIS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127.4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ERIANAL ABSCESS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66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ERITONSILLAR ABSCESS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5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NEUMONIA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82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PNEUMONIA HEMOPHILUS INFLUENZA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82.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EPSIS NEONATAL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71.8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HREADWORMS</w:t>
            </w:r>
          </w:p>
        </w:tc>
        <w:tc>
          <w:tcPr>
            <w:tcW w:w="1078" w:type="dxa"/>
            <w:vAlign w:val="center"/>
          </w:tcPr>
          <w:p w:rsidR="00880734" w:rsidRPr="00206D4E" w:rsidRDefault="009F1F5F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127.4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HRUSH MOUTH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112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PPER RESPIRATORY TRACT INFECTION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65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RI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65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RINARY TRACT INFECTION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99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URINARY TRACT INFECTION SITE UNSPECIFIED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599.0</w:t>
            </w:r>
          </w:p>
        </w:tc>
      </w:tr>
      <w:tr w:rsidR="00880734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VARICELLA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052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NEUROLOGICAL-CONVULSION RELATED</w:t>
            </w: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MPLEX FEBRILE SEIZURES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0.3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TINUOUS SPIKE WAVE DURING SLOW WAVE SLEEP CSWS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94.0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VULSIONS</w:t>
            </w:r>
          </w:p>
        </w:tc>
        <w:tc>
          <w:tcPr>
            <w:tcW w:w="1078" w:type="dxa"/>
            <w:vAlign w:val="center"/>
          </w:tcPr>
          <w:p w:rsidR="00880734" w:rsidRPr="00206D4E" w:rsidRDefault="002C0D5E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0.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VULSIONS FEBRILE</w:t>
            </w:r>
          </w:p>
        </w:tc>
        <w:tc>
          <w:tcPr>
            <w:tcW w:w="1078" w:type="dxa"/>
            <w:vAlign w:val="center"/>
          </w:tcPr>
          <w:p w:rsidR="00880734" w:rsidRPr="00206D4E" w:rsidRDefault="00E455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0.3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VULSIONS NEWBORN</w:t>
            </w:r>
          </w:p>
        </w:tc>
        <w:tc>
          <w:tcPr>
            <w:tcW w:w="1078" w:type="dxa"/>
            <w:vAlign w:val="center"/>
          </w:tcPr>
          <w:p w:rsidR="00880734" w:rsidRPr="00206D4E" w:rsidRDefault="00E455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0.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VULSIONS NOS</w:t>
            </w:r>
          </w:p>
        </w:tc>
        <w:tc>
          <w:tcPr>
            <w:tcW w:w="1078" w:type="dxa"/>
            <w:vAlign w:val="center"/>
          </w:tcPr>
          <w:p w:rsidR="00880734" w:rsidRPr="00206D4E" w:rsidRDefault="00E455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0.3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VULSIONS/SEIZURES</w:t>
            </w:r>
          </w:p>
        </w:tc>
        <w:tc>
          <w:tcPr>
            <w:tcW w:w="1078" w:type="dxa"/>
            <w:vAlign w:val="center"/>
          </w:tcPr>
          <w:p w:rsidR="00880734" w:rsidRPr="00206D4E" w:rsidRDefault="00E455C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0.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EPILEPSY</w:t>
            </w:r>
          </w:p>
        </w:tc>
        <w:tc>
          <w:tcPr>
            <w:tcW w:w="1078" w:type="dxa"/>
            <w:vAlign w:val="center"/>
          </w:tcPr>
          <w:p w:rsidR="00880734" w:rsidRPr="00206D4E" w:rsidRDefault="00E455C1" w:rsidP="00E455C1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5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GENERALIZED EPILEPSY WITH FEBRILE SEIZURES PLUS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5.1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NFANTIL SPASMS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5.6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LENNOX GASTAUT SYNDROME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5.01</w:t>
            </w:r>
          </w:p>
        </w:tc>
      </w:tr>
      <w:tr w:rsidR="00880734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EVERE MYOCLONIC EPILEPSY OF INFANCY - DRAVET SYNDROME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45.1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MI PEDIATRIC OBESE GREATER THAN OR EQUAL TO 97TH PERCENT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MI PEDIATRIC OVERWEIGHT 97TH &lt; BMI &lt; 99.9TH PERCENTILE FOR AGE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MI PEDIATRIC RISK FOR OBESITY 85TH &lt; BMI &lt;= 97TH PERCENTILE FOR AGE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MI PEDIATRIC RISK FOR OBESITY 85TH &lt; BMI &gt; 97TH PERCENTI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MI PEDIATRICS OBESE GREATHER OR EQUAL TO 95TH PERCENTIL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BESITY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BESITY (BMI &gt;30)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</w:t>
            </w:r>
          </w:p>
        </w:tc>
      </w:tr>
      <w:tr w:rsidR="00880734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VERWEIGHT (BMI &lt; 30)</w:t>
            </w:r>
          </w:p>
        </w:tc>
        <w:tc>
          <w:tcPr>
            <w:tcW w:w="1078" w:type="dxa"/>
            <w:vAlign w:val="center"/>
          </w:tcPr>
          <w:p w:rsidR="00880734" w:rsidRPr="00206D4E" w:rsidRDefault="00067C92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78.0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lastRenderedPageBreak/>
              <w:t>SLEEP APNEA</w:t>
            </w: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PNEA - SLEEP</w:t>
            </w:r>
          </w:p>
        </w:tc>
        <w:tc>
          <w:tcPr>
            <w:tcW w:w="1078" w:type="dxa"/>
            <w:vAlign w:val="center"/>
          </w:tcPr>
          <w:p w:rsidR="00880734" w:rsidRPr="00206D4E" w:rsidRDefault="00F864A3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6.0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OBSTRUCTIVE SLEEP APNEA</w:t>
            </w:r>
          </w:p>
        </w:tc>
        <w:tc>
          <w:tcPr>
            <w:tcW w:w="1078" w:type="dxa"/>
            <w:vAlign w:val="center"/>
          </w:tcPr>
          <w:p w:rsidR="00880734" w:rsidRPr="00206D4E" w:rsidRDefault="00F864A3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6.03</w:t>
            </w:r>
          </w:p>
        </w:tc>
      </w:tr>
      <w:tr w:rsidR="00880734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LEEP APNEA</w:t>
            </w:r>
          </w:p>
        </w:tc>
        <w:tc>
          <w:tcPr>
            <w:tcW w:w="1078" w:type="dxa"/>
            <w:vAlign w:val="center"/>
          </w:tcPr>
          <w:p w:rsidR="00880734" w:rsidRPr="00206D4E" w:rsidRDefault="00F864A3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86.0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TRAUMA</w:t>
            </w: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CCIDENT/INJURY; NOS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E928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BLACK EYE TRAUMATIC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E928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EPHALHEMATOMA BIRTH INJURY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20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TUSION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24.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ONTUSION EYE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21.3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ALL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E880-E888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ALLS RECURRENT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V15.88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ANKLE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4.8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CLAVICLE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0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CLAVICLE CLOSED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0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FACIAL BONES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02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FEMUR PERTROCHANTERIC CLOSED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0.2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HUMERUS SUPRACONDYLAR CLOSED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2.4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METACARPALS CLOSED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5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PHALANX/PHALANGES CLOSED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6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RADIUS</w:t>
            </w:r>
          </w:p>
        </w:tc>
        <w:tc>
          <w:tcPr>
            <w:tcW w:w="1078" w:type="dxa"/>
            <w:vAlign w:val="center"/>
          </w:tcPr>
          <w:p w:rsidR="00880734" w:rsidRPr="00206D4E" w:rsidRDefault="004D0221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3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RADIUS NECK CLOSED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3.06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SKULL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03.0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TIBIA AND FIBULA SHAFT CLOSED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3.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TIBIA WITH FIBULA CLOSED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3.2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FRACTURE ULNA SHAFT ALONE CLOSED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710C68">
              <w:rPr>
                <w:rFonts w:ascii="David" w:hAnsi="David" w:cs="David"/>
                <w:sz w:val="16"/>
                <w:szCs w:val="16"/>
              </w:rPr>
              <w:t>813.8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EAD INJURY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59.0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EMATOMA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998.12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INTRACRANIAL INJURY WITH SKULL FRACTURE</w:t>
            </w:r>
          </w:p>
        </w:tc>
        <w:tc>
          <w:tcPr>
            <w:tcW w:w="1078" w:type="dxa"/>
            <w:vAlign w:val="center"/>
          </w:tcPr>
          <w:p w:rsidR="00880734" w:rsidRPr="00206D4E" w:rsidRDefault="00710C68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03.1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OTOR VEHICLE ACCIDENT</w:t>
            </w:r>
          </w:p>
        </w:tc>
        <w:tc>
          <w:tcPr>
            <w:tcW w:w="1078" w:type="dxa"/>
            <w:vAlign w:val="center"/>
          </w:tcPr>
          <w:p w:rsidR="00880734" w:rsidRPr="00206D4E" w:rsidRDefault="00BC25E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E810-E819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PLEEN INJURY</w:t>
            </w:r>
          </w:p>
        </w:tc>
        <w:tc>
          <w:tcPr>
            <w:tcW w:w="1078" w:type="dxa"/>
            <w:vAlign w:val="center"/>
          </w:tcPr>
          <w:p w:rsidR="00880734" w:rsidRPr="00206D4E" w:rsidRDefault="00E61F2C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65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 w:val="restart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VISUAL IMPAIRMENT</w:t>
            </w: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STIGMATISM</w:t>
            </w:r>
          </w:p>
        </w:tc>
        <w:tc>
          <w:tcPr>
            <w:tcW w:w="1078" w:type="dxa"/>
            <w:vAlign w:val="center"/>
          </w:tcPr>
          <w:p w:rsidR="00880734" w:rsidRPr="00206D4E" w:rsidRDefault="00E61F2C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7.2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ASTIGMATISM REGULAR</w:t>
            </w:r>
          </w:p>
        </w:tc>
        <w:tc>
          <w:tcPr>
            <w:tcW w:w="1078" w:type="dxa"/>
            <w:vAlign w:val="center"/>
          </w:tcPr>
          <w:p w:rsidR="00880734" w:rsidRPr="00206D4E" w:rsidRDefault="0079234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7.2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CHOROIDEREMIA</w:t>
            </w:r>
          </w:p>
        </w:tc>
        <w:tc>
          <w:tcPr>
            <w:tcW w:w="1078" w:type="dxa"/>
            <w:vAlign w:val="center"/>
          </w:tcPr>
          <w:p w:rsidR="00880734" w:rsidRPr="00206D4E" w:rsidRDefault="0079234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3.55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ERMETROPIA</w:t>
            </w:r>
          </w:p>
        </w:tc>
        <w:tc>
          <w:tcPr>
            <w:tcW w:w="1078" w:type="dxa"/>
            <w:vAlign w:val="center"/>
          </w:tcPr>
          <w:p w:rsidR="00880734" w:rsidRPr="00206D4E" w:rsidRDefault="0079234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7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HYPEROPIA</w:t>
            </w:r>
          </w:p>
        </w:tc>
        <w:tc>
          <w:tcPr>
            <w:tcW w:w="1078" w:type="dxa"/>
            <w:vAlign w:val="center"/>
          </w:tcPr>
          <w:p w:rsidR="00880734" w:rsidRPr="00206D4E" w:rsidRDefault="0079234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7.0</w:t>
            </w:r>
          </w:p>
        </w:tc>
      </w:tr>
      <w:tr w:rsidR="00880734" w:rsidRPr="00206D4E" w:rsidTr="00ED3829">
        <w:trPr>
          <w:trHeight w:val="300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MYOPIA</w:t>
            </w:r>
          </w:p>
        </w:tc>
        <w:tc>
          <w:tcPr>
            <w:tcW w:w="1078" w:type="dxa"/>
            <w:vAlign w:val="center"/>
          </w:tcPr>
          <w:p w:rsidR="00880734" w:rsidRPr="00206D4E" w:rsidRDefault="0079234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7.1</w:t>
            </w:r>
          </w:p>
        </w:tc>
      </w:tr>
      <w:tr w:rsidR="00880734" w:rsidRPr="00206D4E" w:rsidTr="00ED3829">
        <w:trPr>
          <w:trHeight w:val="315"/>
        </w:trPr>
        <w:tc>
          <w:tcPr>
            <w:tcW w:w="2689" w:type="dxa"/>
            <w:vMerge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</w:p>
        </w:tc>
        <w:tc>
          <w:tcPr>
            <w:tcW w:w="5249" w:type="dxa"/>
            <w:vAlign w:val="center"/>
            <w:hideMark/>
          </w:tcPr>
          <w:p w:rsidR="00880734" w:rsidRPr="00206D4E" w:rsidRDefault="00880734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206D4E">
              <w:rPr>
                <w:rFonts w:ascii="David" w:hAnsi="David" w:cs="David"/>
                <w:sz w:val="16"/>
                <w:szCs w:val="16"/>
              </w:rPr>
              <w:t>SHORT SIGHTEDNESS</w:t>
            </w:r>
          </w:p>
        </w:tc>
        <w:tc>
          <w:tcPr>
            <w:tcW w:w="1078" w:type="dxa"/>
            <w:vAlign w:val="center"/>
          </w:tcPr>
          <w:p w:rsidR="00880734" w:rsidRPr="00206D4E" w:rsidRDefault="00792345" w:rsidP="00206D4E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367.1</w:t>
            </w:r>
          </w:p>
        </w:tc>
      </w:tr>
    </w:tbl>
    <w:p w:rsidR="005C540C" w:rsidRPr="00206D4E" w:rsidRDefault="005C540C" w:rsidP="005C540C">
      <w:pPr>
        <w:bidi w:val="0"/>
        <w:rPr>
          <w:sz w:val="16"/>
          <w:szCs w:val="16"/>
        </w:rPr>
      </w:pPr>
    </w:p>
    <w:p w:rsidR="00206D4E" w:rsidRDefault="00206D4E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:rsidR="00206D4E" w:rsidRPr="002852C8" w:rsidRDefault="00E02861" w:rsidP="00E02861">
      <w:pPr>
        <w:bidi w:val="0"/>
        <w:spacing w:before="120" w:after="60" w:line="480" w:lineRule="auto"/>
        <w:rPr>
          <w:rFonts w:asciiTheme="majorBidi" w:hAnsiTheme="majorBidi" w:cstheme="majorBidi"/>
          <w:b/>
          <w:bCs/>
        </w:rPr>
      </w:pPr>
      <w:r w:rsidRPr="002852C8">
        <w:rPr>
          <w:rFonts w:asciiTheme="majorBidi" w:hAnsiTheme="majorBidi" w:cstheme="majorBidi"/>
          <w:b/>
          <w:bCs/>
        </w:rPr>
        <w:lastRenderedPageBreak/>
        <w:t>Table</w:t>
      </w:r>
      <w:r w:rsidR="00206D4E" w:rsidRPr="002852C8">
        <w:rPr>
          <w:rFonts w:asciiTheme="majorBidi" w:hAnsiTheme="majorBidi" w:cstheme="majorBidi"/>
          <w:b/>
          <w:bCs/>
        </w:rPr>
        <w:t xml:space="preserve"> S2</w:t>
      </w:r>
      <w:r w:rsidRPr="002852C8">
        <w:rPr>
          <w:rFonts w:asciiTheme="majorBidi" w:hAnsiTheme="majorBidi" w:cstheme="majorBidi"/>
          <w:b/>
          <w:bCs/>
        </w:rPr>
        <w:t>:</w:t>
      </w:r>
      <w:r w:rsidR="00206D4E" w:rsidRPr="002852C8">
        <w:rPr>
          <w:rFonts w:asciiTheme="majorBidi" w:hAnsiTheme="majorBidi" w:cstheme="majorBidi"/>
          <w:b/>
          <w:bCs/>
        </w:rPr>
        <w:t xml:space="preserve"> Classification of diagnoses via anatomical/systemic classification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568"/>
        <w:gridCol w:w="5702"/>
        <w:gridCol w:w="1358"/>
      </w:tblGrid>
      <w:tr w:rsidR="005D060F" w:rsidRPr="00206D4E" w:rsidTr="00551673">
        <w:trPr>
          <w:trHeight w:val="368"/>
        </w:trPr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C0C0C0"/>
            <w:noWrap/>
            <w:hideMark/>
          </w:tcPr>
          <w:p w:rsidR="005D060F" w:rsidRPr="00206D4E" w:rsidRDefault="005D060F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ATOMICAL/SYSTEMIC CLASSIFICATION</w:t>
            </w:r>
          </w:p>
        </w:tc>
        <w:tc>
          <w:tcPr>
            <w:tcW w:w="2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C0C0C0" w:fill="C0C0C0"/>
            <w:noWrap/>
            <w:vAlign w:val="center"/>
            <w:hideMark/>
          </w:tcPr>
          <w:p w:rsidR="005D060F" w:rsidRPr="00206D4E" w:rsidRDefault="005D060F" w:rsidP="005D060F">
            <w:pPr>
              <w:bidi w:val="0"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LIST OF DIAGNOSES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C0C0C0" w:fill="C0C0C0"/>
            <w:vAlign w:val="center"/>
          </w:tcPr>
          <w:p w:rsidR="005D060F" w:rsidRDefault="005D060F" w:rsidP="005D060F">
            <w:pPr>
              <w:bidi w:val="0"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CD-9 code</w:t>
            </w:r>
          </w:p>
        </w:tc>
      </w:tr>
      <w:tr w:rsidR="005D060F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5D060F" w:rsidRPr="00206D4E" w:rsidRDefault="005D060F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BDOMINAL WALL</w:t>
            </w:r>
          </w:p>
        </w:tc>
        <w:tc>
          <w:tcPr>
            <w:tcW w:w="2961" w:type="pct"/>
            <w:tcBorders>
              <w:top w:val="single" w:sz="4" w:space="0" w:color="D0D7E5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D060F" w:rsidRPr="00206D4E" w:rsidRDefault="005D060F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RNIA FEMORAL</w:t>
            </w:r>
          </w:p>
        </w:tc>
        <w:tc>
          <w:tcPr>
            <w:tcW w:w="705" w:type="pct"/>
            <w:tcBorders>
              <w:top w:val="single" w:sz="4" w:space="0" w:color="D0D7E5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D060F" w:rsidRPr="00206D4E" w:rsidRDefault="00AA38D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53.0</w:t>
            </w:r>
          </w:p>
        </w:tc>
      </w:tr>
      <w:tr w:rsidR="005D060F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D060F" w:rsidRPr="00206D4E" w:rsidRDefault="005D060F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D060F" w:rsidRPr="00206D4E" w:rsidRDefault="005D060F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RNIA INGUINAL UNILATER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D060F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50.90</w:t>
            </w:r>
          </w:p>
        </w:tc>
      </w:tr>
      <w:tr w:rsidR="005D060F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D060F" w:rsidRPr="00206D4E" w:rsidRDefault="005D060F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D060F" w:rsidRPr="00206D4E" w:rsidRDefault="005D060F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RNIA INGUINAL UNILATERAL RECURREN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D060F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50.90</w:t>
            </w:r>
          </w:p>
        </w:tc>
      </w:tr>
      <w:tr w:rsidR="00E63290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63290" w:rsidRPr="00206D4E" w:rsidRDefault="00E63290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63290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RNIA UMBILIC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63290" w:rsidRPr="00206D4E" w:rsidRDefault="00E63290" w:rsidP="00AA38D2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52.0</w:t>
            </w:r>
          </w:p>
        </w:tc>
      </w:tr>
      <w:tr w:rsidR="00E63290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63290" w:rsidRPr="00206D4E" w:rsidRDefault="00E63290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63290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GUINAL HER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63290" w:rsidRPr="00E63290" w:rsidRDefault="00E63290" w:rsidP="00E63290">
            <w:pPr>
              <w:bidi w:val="0"/>
              <w:spacing w:before="60" w:after="60" w:line="240" w:lineRule="auto"/>
              <w:rPr>
                <w:rFonts w:ascii="David" w:hAnsi="David" w:cs="David"/>
                <w:sz w:val="16"/>
                <w:szCs w:val="16"/>
              </w:rPr>
            </w:pPr>
            <w:r w:rsidRPr="00E63290">
              <w:rPr>
                <w:rFonts w:ascii="David" w:hAnsi="David" w:cs="David"/>
                <w:sz w:val="16"/>
                <w:szCs w:val="16"/>
              </w:rPr>
              <w:t>550.0</w:t>
            </w:r>
          </w:p>
        </w:tc>
      </w:tr>
      <w:tr w:rsidR="00E63290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63290" w:rsidRPr="00206D4E" w:rsidRDefault="00E63290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63290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MBILICAL HER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63290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52.0</w:t>
            </w:r>
          </w:p>
        </w:tc>
      </w:tr>
      <w:tr w:rsidR="00E63290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E63290" w:rsidRPr="00206D4E" w:rsidRDefault="00E63290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DENOID/TONSILS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63290" w:rsidRPr="00206D4E" w:rsidRDefault="00E6329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DENOID HYPERTROPH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63290" w:rsidRPr="00206D4E" w:rsidRDefault="00AA38D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74.12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DENOIDECTOMY WITHOUT TONSILLECTOM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026389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.2-28.3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TROPHIC TONSILS &amp; ADENOID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74.12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NSIL AND ADENOID HYPERTROPH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2.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NSIL HYPERTROPHY ALON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4.1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NSILLECTOMY WITH ADENOIDECTOM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.0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NSILLECTOMY WITHOUT ADENOIDECTOM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28.0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NSILLITIS ACUT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63.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NSILS WITH ADENOID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026389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474.1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URICULAR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ARING COMPLAINT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89.9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ARING EXAMINATION NOT OTHERWISE SPECIFI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72.19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ROUS OTITIS MED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81.01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ARDIOVASCULAR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BNORMAL CARDIOVASCULAR FUNCTION STUD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94.3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RIAL SEPTAL DEFEC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5.5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RIOVENTRICULAR BLOCK COMPLET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26.0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ICUSPID AORTIC VALV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24.1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ARDIOMEGA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29.3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ART MURMUR; NO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5.2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NOCENT HEART MURMU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5.2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SCHEMIC HEART DISEASE SUBACUT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14.9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URMUR HEART FUNCTIONAL INNOCEN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5.2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URMUR HEART INNOCEN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5.2</w:t>
            </w:r>
          </w:p>
        </w:tc>
      </w:tr>
      <w:tr w:rsidR="00B33AF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B33AF6" w:rsidRPr="00206D4E" w:rsidRDefault="00B33AF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B33AF6" w:rsidRPr="00206D4E" w:rsidRDefault="00B33AF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URMUR HEART SYSTOLIC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B33AF6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5.2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ATENT FORAM OVA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5.5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ATENT FORAMEN OVA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5.5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ULMONARY HYPERTENS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16.0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ULMONARY HYPERTENSION PRIMAR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16.0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ULMONARY HYPERTENSION SECONDAR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16.0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ULMONARY STENOSI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7.31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ULMONARY VALVE DISEAS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24.3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TENOSIS PULMONARY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7.31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UPRAVENTRICULAR TACHYCARD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27.0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YSTOLIC MURMU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5.2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ENTRICULAR SEPTAL DEFEC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5.4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RMAT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LBIN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7.33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GIO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28.00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AFE AU LAIT SPOT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9.09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YST EPIDERM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6.2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RMATOGRAPH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8.3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KERATODER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1.1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VUS BLU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16.9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VU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16.9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VUS EPIDERM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16.9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VUS SEBACEO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16.9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APILLOMA SKI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079.4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ERIORAL DERMATI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691.0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BACEOUS CYS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6.2</w:t>
            </w:r>
          </w:p>
        </w:tc>
      </w:tr>
      <w:tr w:rsidR="00385D5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385D5D" w:rsidRPr="00206D4E" w:rsidRDefault="00385D5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385D5D" w:rsidRPr="00206D4E" w:rsidRDefault="00385D5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BORRHE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385D5D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6.3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BORRHEIC DERMATI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ED3829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6.3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BORRHOEIC ECZE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ED3829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6.3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KIN TA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1.19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YSTEMIC FOOD DERMATI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693.1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ITILIGO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9.01</w:t>
            </w:r>
          </w:p>
        </w:tc>
      </w:tr>
      <w:tr w:rsidR="00582508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NDOCRIN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MI PEDIATRIC OBESE GREATER THAN OR EQUAL TO 97TH PERCEN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8.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MI PEDIATRIC OVERWEIGHT 97TH &lt; BMI &lt; 99.9TH PERCENTILE FOR AG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8.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MI PEDIATRIC RISK FOR OBESITY 85TH &lt; BMI &lt;= 97TH PERCENTILE FOR AG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8.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MI PEDIATRIC RISK FOR OBESITY 85TH &lt; BMI &gt; 97TH PERCENTI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8.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MI PEDIATRIC UNDERWEIGHT LESS THAN 3RD PERCENTILE FOR A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3.22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ABETES INSIPID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3.5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ABETES MELLIT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ABETES MELLITUS JUVENILE ONSE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ATING DISORD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07.5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LUCOSE-6-PHOSPHATE DEFICIENC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7.6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LUCOSE-6-PHOSPHATE DEHYDROGENASE DEFICIENC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D382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7.6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LYCOGEN STORAGE DISEAS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1.0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YNECOMAST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611.1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IRSUT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4.1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IRSUTISM ACQUIR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04.1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ORMONE REPLACEMENT THERAP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07.4</w:t>
            </w:r>
          </w:p>
        </w:tc>
      </w:tr>
      <w:tr w:rsidR="00582508" w:rsidRPr="00206D4E" w:rsidTr="00582508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82508" w:rsidRPr="00206D4E" w:rsidRDefault="00582508" w:rsidP="00582508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BILIRUBINEM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82508" w:rsidRPr="00206D4E" w:rsidRDefault="00582508" w:rsidP="00582508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7.4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BILIRUBINEMIA NEWBOR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55167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74.6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KERAT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102.3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TRICH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4.54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GLYCEM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1.2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GLYCEMIA UNSPECIFI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1.2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THYROID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43.0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THYROIDISM ACQUIR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44.0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THYROIDISM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43.0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THYROIDISM/MYXEDE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44.9</w:t>
            </w:r>
          </w:p>
        </w:tc>
      </w:tr>
      <w:tr w:rsidR="00ED382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ED3829" w:rsidRPr="00206D4E" w:rsidRDefault="00ED382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ED3829" w:rsidRPr="00206D4E" w:rsidRDefault="00ED382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ODY MATURE ONSET DIABETES IN YOU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ED3829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0.0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YXEDEMA CIRCUMSCRIB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551673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44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YXEDEMA PRIMARY NOT SPECIFI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551673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44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BESIT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8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VERDEVELOPMENT BREAS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9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VERWEIGHT (BMI &lt; 30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8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ANHYPOPITUITAR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3.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HENYLKETONUR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0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HENYLKETONURIA PKU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0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HYSIOLOGICAL JAUNDICE OF NEWBOR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74.6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XUAL PRECOCIT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59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HORT STATUR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3.43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ITAMIN D DEFICIENC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68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ON GIERKE`S DISEAS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1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ASTROINTESTIN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PPENDECTOM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40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PPENDICI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40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PPENDICITIS WITH PERITONEAL ABSCES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40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LOOD IN STOOL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78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ELIAC DISEAS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79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HOLELITHIA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74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STIPA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64.0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ROHNS DISEAS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55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ARRHE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7.9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SOPHAGEAL REFLUX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30.8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SOPHAGUS ACHALAS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30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ECAL IMPAC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60.3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PATOMEGA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9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MPERFORATE AN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1.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TUSSUSCEP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60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LACTOSE INTOLERANC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71.3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ELEN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78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ILK ALLERG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15.0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ILONIDAL FISTUL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685.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FLUX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30.8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FLUX ESOPHAGE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530.81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GURGITATION FOO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07.53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PLENOMEGA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9.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TEATORRHE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BA7603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 579.4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VOMITING - EME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BA760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7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MAT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EMIA HYPOCHROMIC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0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EMIA MICROCYTIC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0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EMIA NUTRITION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1.9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EMIA TO G6PD DEFICIENC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2.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MATO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29.9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MOPHIL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6.52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MOPHILIA FACTOR VIII DISORD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6.0</w:t>
            </w:r>
          </w:p>
        </w:tc>
      </w:tr>
      <w:tr w:rsidR="00551673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551673" w:rsidRPr="00206D4E" w:rsidRDefault="00551673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551673" w:rsidRPr="00206D4E" w:rsidRDefault="00551673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CHROMIC ANEM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551673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0.9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RON DEFICIENC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0.9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RON DEFICIENCY ANEM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026389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0.9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LEUKOPE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8.50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UTROPE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8.00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URPURA SENI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7.2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HALASSEM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2.40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HALASSEMIA MINO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2.46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HROMBOCYTOPE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2638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287.5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UR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RACHNOID CYS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48.0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AX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34.3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EREBRAL PALS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 343.0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EREBROVASCULAR ACCIDENT - CV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434.0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MPLEX FEBRILE SEIZUR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2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TINUOUS SPIKE WAVE DURING SLOW WAVE SLEEP CSW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94.02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VULSION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VULSIONS FEBRI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1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VULSIONS NEWBOR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VULSIONS NO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9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NVULSIONS/SEIZUR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LAY IN DEVELOPMENT PHYSIOLOGIC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LAY IN MENTAL DEVELOPMENT PHYSIOLOGIC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026389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26389" w:rsidRPr="00206D4E" w:rsidRDefault="00026389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26389" w:rsidRPr="00206D4E" w:rsidRDefault="0002638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LAYED MOTOR MILESTON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26389" w:rsidRPr="00FC55AD" w:rsidRDefault="00026389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LAYED SPEECH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3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 DELA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 LACK OF - PHYSIOLOGIC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 SLOW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AL DELA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AL LANGUAGE DISORD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3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AL LEARNING DIFFICULTI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2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VELOPMENTAL SPEECH OR LANGUAGE DISORD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3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STURBANCE OF SPEECH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3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PILEPS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4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ENERALIZED EPILEPSY WITH FEBRILE SEIZURES PL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45.1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LOBAL DEVELOPMENT DELA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15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EADACH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4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CEPHAL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2.3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CEPHALUS COMMUNICAT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2.3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CEPHALU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2.3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FANTIL SPASM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45.6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LENNOX GASTAUT SYNDROM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7444C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hyperlink r:id="rId4" w:history="1">
              <w:r w:rsidR="00FC55AD" w:rsidRPr="00FC55AD">
                <w:rPr>
                  <w:rFonts w:ascii="David" w:eastAsia="Times New Roman" w:hAnsi="David" w:cs="David"/>
                  <w:color w:val="000000"/>
                  <w:sz w:val="16"/>
                  <w:szCs w:val="16"/>
                </w:rPr>
                <w:t>345.80</w:t>
              </w:r>
            </w:hyperlink>
            <w:r w:rsidR="00FC55AD"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 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ACROCEPHA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6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ICROCEPHA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6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IZURE FEBRI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EVERE MYOCLONIC EPILEPSY OF INFANCY - DRAVET SYNDROM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C55AD" w:rsidRDefault="00FC55AD" w:rsidP="00FC55AD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45.1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IMPLE FEBRILE SEIZUR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0.3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REMOR NO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FC55AD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1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UROLOGICAL-OPHTALM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MBLYOP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45340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453402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8.0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PHORIA ALTERNAT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45340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453402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45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YSTAGMU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45340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453402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9.50 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ACCADIC EYE MOVEMENTS DEFICIENC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45340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453402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9.57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TRABISM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45340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453402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73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lastRenderedPageBreak/>
              <w:t>NEUROMUSCULAR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TO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81BC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1.9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USCULAR DYSTROPH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59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YOPATH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81BC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59.9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PASTIC DIPLEG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E81BC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42.1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PHTALM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NISOCOR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9.4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STIGMAT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7.2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ATARACT NUCLEAR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3.3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HOROIDEREM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E81BC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3.55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LOBOMA OF IRI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0F761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3.46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LOBOMA OPTIC DISC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A7D87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7.23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PRIVATION AMBLYOP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A7D87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8.0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UANES SYNDROM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9B0C47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9B0C47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7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PIPHORA EXCESS LACRIMA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F60EE0" w:rsidRDefault="00F60EE0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b/>
                <w:bCs/>
                <w:color w:val="000000"/>
                <w:sz w:val="16"/>
                <w:szCs w:val="16"/>
              </w:rPr>
            </w:pPr>
            <w:r w:rsidRPr="00F60EE0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5.2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PIPHORA INSUFFICIENT DRAINAG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5.22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SOTROPIA ALTERNAT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0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SOTROPIA NOT SPECIFI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0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XOPHOR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42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XOTROP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1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XOTROPIA UNSPECIFI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8.1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LAUCO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5</w:t>
            </w:r>
            <w:r w:rsidR="00136926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LAUCOMA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C54C28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5.14 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PHTHALMO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3.2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METROP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7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OP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7.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YOP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7.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TOSI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3.6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TINITIS PIGMENTOS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2.74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CLERA CONGENITAL ANOMALI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43.47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HORT SIGHTEDNES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7.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TENOSIS TEARDUCT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5.56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EAR DUCT OBSTRUC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75.55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VEITIS UNSPECIFI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364.3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RTHOPEDIC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CETABULAR DYSPLAS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30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OW LEGS ACQUIR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6.42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OWLEG ACQUIR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6.42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LUBFOO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681DD9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724644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51</w:t>
            </w:r>
          </w:p>
        </w:tc>
      </w:tr>
      <w:tr w:rsidR="00FC55AD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55AD" w:rsidRPr="00206D4E" w:rsidRDefault="00FC55AD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55AD" w:rsidRPr="00206D4E" w:rsidRDefault="00FC55AD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EFORMITY FEMUR ACQUIR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55AD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724644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6.81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SLOCATION HIP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724644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30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YSPLASIA ACETABULA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724644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30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YSPLASIA HIP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724644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30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YSPLASIA HIP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724644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681DD9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30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OSINOPHILIC GRANULO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135F41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135F41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686.1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LATFOOT BILATER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135F41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135F41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4</w:t>
            </w: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.0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AIT PROBLE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81.2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GENU VARUS - BOWLEG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6.42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ERMOBILITY SYNDROM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28.5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TOE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 735.8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TOEING BILATER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 735.8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TOEING RIGH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 735.8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ACROCRAN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9B6625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6.0</w:t>
            </w:r>
          </w:p>
        </w:tc>
      </w:tr>
      <w:tr w:rsidR="00724644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724644" w:rsidRPr="00206D4E" w:rsidRDefault="00724644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724644" w:rsidRPr="00206D4E" w:rsidRDefault="00724644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ETATARSUS ADDUCT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724644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53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ETATARSUS ADDUCTUS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53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STEOGENESIS IMPERFECT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6.51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UTTOE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5.8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UTTOEING LEF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8B0197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5.8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ECTUS CARINATUM ACQUIR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82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ECTUS EXCAVATU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81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ECTUS EXCAVATUM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81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IGEON-TO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5.5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LAGIOCEPHA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0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COLI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37.30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HORT LEG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5.30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YNDACTYL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5.10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YNDACTYLY TOES WITHOUT BONE FUS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5.10</w:t>
            </w:r>
          </w:p>
        </w:tc>
      </w:tr>
      <w:tr w:rsidR="000F024B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0F024B" w:rsidRPr="00206D4E" w:rsidRDefault="000F024B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ALIP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0F024B" w:rsidRPr="00206D4E" w:rsidRDefault="000F024B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0F024B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754.51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ORTHOPEDIC-FRACTURE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ANK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4.8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CLAVIC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0.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CLAVICLE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0.0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FACIAL BON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02.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FEMUR PERTROCHANTERIC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0.22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HUMERUS SUPRACONDYLAR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2.41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METACARPALS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5.0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PHALANX/PHALANGES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6.0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RADIU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3.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RADIUS NECK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13.06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SKUL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03.0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TIBIA AND FIBULA SHAFT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D52BE6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3.2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TIBIA WITH FIBULA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D52BE6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823.22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RACTURE ULNA SHAFT ALONE CLOSE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206D4E" w:rsidRDefault="00D52BE6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710C68">
              <w:rPr>
                <w:rFonts w:ascii="David" w:hAnsi="David" w:cs="David"/>
                <w:sz w:val="16"/>
                <w:szCs w:val="16"/>
              </w:rPr>
              <w:t>813.82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SYCHIATRIC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TENTION DEFICIT DISORD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4.0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TENTION DEFICIT DISORDER OF CHILDHOO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4.0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TENTION DEFICIT DISORDER WITH HYPERACTIVIT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4.01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EHAVIORAL PROBLEM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V40.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EMOTIONAL DISTURBANCE CHILDHOOD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3.9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INTELLECTUAL DISABILITIE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9.0</w:t>
            </w:r>
          </w:p>
        </w:tc>
      </w:tr>
      <w:tr w:rsidR="00D52BE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D52BE6" w:rsidRPr="00206D4E" w:rsidRDefault="00D52BE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D52BE6" w:rsidRPr="00206D4E" w:rsidRDefault="00D52BE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ENTAL AND BEHAVIORAL PROBLEM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D52BE6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V40.9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ENTAL RETARDA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9.0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TARDATION MEN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9.0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LOW DEVELOPMENT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315.9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PEECH DEFECT TRAIN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FC2A2A" w:rsidRDefault="00FC2A2A" w:rsidP="00FC2A2A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FC2A2A">
              <w:rPr>
                <w:rFonts w:ascii="David" w:hAnsi="David" w:cs="David"/>
                <w:sz w:val="16"/>
                <w:szCs w:val="16"/>
              </w:rPr>
              <w:t>784.59</w:t>
            </w:r>
          </w:p>
        </w:tc>
      </w:tr>
      <w:tr w:rsidR="00CA2132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CA2132" w:rsidRPr="00206D4E" w:rsidRDefault="00CA2132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CA2132" w:rsidRPr="00206D4E" w:rsidRDefault="00CA213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PEECH DISTURBANC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CA2132" w:rsidRPr="00206D4E" w:rsidRDefault="00CA2132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CA2132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CA2132" w:rsidRPr="00206D4E" w:rsidRDefault="00CA2132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CA2132" w:rsidRPr="00206D4E" w:rsidRDefault="00CA2132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PEECH OR LANGUAGE DISORDER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CA2132" w:rsidRPr="00206D4E" w:rsidRDefault="00CA2132" w:rsidP="008B0197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46649A">
              <w:rPr>
                <w:rFonts w:ascii="David" w:hAnsi="David" w:cs="David"/>
                <w:sz w:val="16"/>
                <w:szCs w:val="16"/>
              </w:rPr>
              <w:t>315.39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N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YST KIDNE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CA2132" w:rsidRDefault="00CA2132" w:rsidP="00CA2132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2132">
              <w:rPr>
                <w:rFonts w:ascii="David" w:hAnsi="David" w:cs="David"/>
                <w:sz w:val="16"/>
                <w:szCs w:val="16"/>
              </w:rPr>
              <w:t>753.10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FUSION OF KIDNEY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CA2132" w:rsidRDefault="00CA2132" w:rsidP="00CA2132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2132">
              <w:rPr>
                <w:rFonts w:ascii="David" w:hAnsi="David" w:cs="David"/>
                <w:sz w:val="16"/>
                <w:szCs w:val="16"/>
              </w:rPr>
              <w:t>753.3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NEPHR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CA2132" w:rsidRDefault="00CA2132" w:rsidP="00CA2132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2132">
              <w:rPr>
                <w:rFonts w:ascii="David" w:hAnsi="David" w:cs="David"/>
                <w:sz w:val="16"/>
                <w:szCs w:val="16"/>
              </w:rPr>
              <w:t>591.0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URET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CA2132" w:rsidRDefault="00CA2132" w:rsidP="00CA2132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2132">
              <w:rPr>
                <w:rFonts w:ascii="David" w:hAnsi="David" w:cs="David"/>
                <w:sz w:val="16"/>
                <w:szCs w:val="16"/>
              </w:rPr>
              <w:t>593.5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SPIRATORY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STH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CA2132" w:rsidRDefault="00CA2132" w:rsidP="00CA2132">
            <w:pPr>
              <w:bidi w:val="0"/>
              <w:spacing w:before="60" w:after="60"/>
              <w:rPr>
                <w:rFonts w:ascii="David" w:hAnsi="David" w:cs="David"/>
                <w:sz w:val="16"/>
                <w:szCs w:val="16"/>
              </w:rPr>
            </w:pPr>
            <w:r w:rsidRPr="00CA2132">
              <w:rPr>
                <w:rFonts w:ascii="David" w:hAnsi="David" w:cs="David"/>
                <w:sz w:val="16"/>
                <w:szCs w:val="16"/>
              </w:rPr>
              <w:t>493.9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REATH-HOLDING ATTACK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545454"/>
                <w:sz w:val="14"/>
                <w:szCs w:val="14"/>
                <w:shd w:val="clear" w:color="auto" w:fill="FFFFFF"/>
              </w:rPr>
              <w:t>786.9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RONCHIAL ASTHM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493.0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BRONCHOPULMONARY DYSPLAS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70.7</w:t>
            </w:r>
          </w:p>
        </w:tc>
      </w:tr>
      <w:tr w:rsidR="00FC2A2A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FC2A2A" w:rsidRPr="00206D4E" w:rsidRDefault="00FC2A2A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FC2A2A" w:rsidRPr="00206D4E" w:rsidRDefault="00FC2A2A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OUGH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FC2A2A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86.2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LARYNGOMALACIA/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206D4E" w:rsidRDefault="001A6056" w:rsidP="001A6056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>
              <w:rPr>
                <w:rFonts w:ascii="David" w:hAnsi="David" w:cs="David"/>
                <w:sz w:val="16"/>
                <w:szCs w:val="16"/>
              </w:rPr>
              <w:t>748.3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OLYPS NAS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471.</w:t>
            </w:r>
            <w:r>
              <w:rPr>
                <w:rFonts w:ascii="David" w:hAnsi="David" w:cs="David"/>
                <w:sz w:val="16"/>
                <w:szCs w:val="16"/>
              </w:rPr>
              <w:t>0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SPIRATORY DISTRESS SYNDROM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69.0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ESPIRATORY DISTRESS SYNDROME OF NEWBOR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69.0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RHINORRHE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349.81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NOR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86.09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TRIDO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86.1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STRIDOR CONGENITAL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86.1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PPER AIRWAY OBSTRUCTIO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465.9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WHEEZING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86.07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WHEEZING BABY SYNDROM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A6056" w:rsidRDefault="001A605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A6056">
              <w:rPr>
                <w:rFonts w:ascii="David" w:hAnsi="David" w:cs="David"/>
                <w:sz w:val="16"/>
                <w:szCs w:val="16"/>
              </w:rPr>
              <w:t>786.07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 w:val="restart"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shd w:val="clear" w:color="auto" w:fill="auto"/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jc w:val="center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ROLOGICAL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ATROPHY OF TES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608.3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CRYPTORCH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2.51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DIVERTICULUM OF BLADDER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596.3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DROCEL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603.9</w:t>
            </w:r>
          </w:p>
        </w:tc>
      </w:tr>
      <w:tr w:rsidR="001A605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A6056" w:rsidRPr="00206D4E" w:rsidRDefault="001A605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A6056" w:rsidRPr="00206D4E" w:rsidRDefault="001A605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SPADIA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A605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2.61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HYPOSPADIA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8B0197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2.61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MEATAL STEN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3.6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NEPHROLITHIA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274.11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PHIM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605.0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TORSION OF TES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608.20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NDESC.TESTICLE/CRYPTORCHISM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2.51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NDESCENDED TEST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2.51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NRETRACTABLE FORESKIN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605.0</w:t>
            </w:r>
          </w:p>
        </w:tc>
      </w:tr>
      <w:tr w:rsidR="00136926" w:rsidRPr="00206D4E" w:rsidTr="00551673">
        <w:trPr>
          <w:trHeight w:val="300"/>
        </w:trPr>
        <w:tc>
          <w:tcPr>
            <w:tcW w:w="1334" w:type="pct"/>
            <w:vMerge/>
            <w:tcBorders>
              <w:top w:val="nil"/>
              <w:left w:val="single" w:sz="4" w:space="0" w:color="D0D7E5"/>
              <w:bottom w:val="single" w:sz="4" w:space="0" w:color="D0D7E5"/>
              <w:right w:val="single" w:sz="4" w:space="0" w:color="D0D7E5"/>
            </w:tcBorders>
            <w:hideMark/>
          </w:tcPr>
          <w:p w:rsidR="00136926" w:rsidRPr="00206D4E" w:rsidRDefault="00136926" w:rsidP="00E63290">
            <w:pPr>
              <w:bidi w:val="0"/>
              <w:spacing w:before="120" w:after="12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</w:p>
        </w:tc>
        <w:tc>
          <w:tcPr>
            <w:tcW w:w="2961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shd w:val="clear" w:color="auto" w:fill="auto"/>
            <w:vAlign w:val="center"/>
            <w:hideMark/>
          </w:tcPr>
          <w:p w:rsidR="00136926" w:rsidRPr="00206D4E" w:rsidRDefault="00136926" w:rsidP="00206D4E">
            <w:pPr>
              <w:bidi w:val="0"/>
              <w:spacing w:after="0" w:line="240" w:lineRule="auto"/>
              <w:rPr>
                <w:rFonts w:ascii="David" w:eastAsia="Times New Roman" w:hAnsi="David" w:cs="David"/>
                <w:color w:val="000000"/>
                <w:sz w:val="16"/>
                <w:szCs w:val="16"/>
              </w:rPr>
            </w:pPr>
            <w:r w:rsidRPr="00206D4E">
              <w:rPr>
                <w:rFonts w:ascii="David" w:eastAsia="Times New Roman" w:hAnsi="David" w:cs="David"/>
                <w:color w:val="000000"/>
                <w:sz w:val="16"/>
                <w:szCs w:val="16"/>
              </w:rPr>
              <w:t>URETEROPELVIC JUNCTION STENOSIS UVJ STENOSIS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D0D7E5"/>
              <w:right w:val="single" w:sz="4" w:space="0" w:color="D0D7E5"/>
            </w:tcBorders>
            <w:vAlign w:val="center"/>
          </w:tcPr>
          <w:p w:rsidR="00136926" w:rsidRPr="00136926" w:rsidRDefault="00136926" w:rsidP="00206D4E">
            <w:pPr>
              <w:bidi w:val="0"/>
              <w:spacing w:after="0" w:line="240" w:lineRule="auto"/>
              <w:rPr>
                <w:rFonts w:ascii="David" w:hAnsi="David" w:cs="David"/>
                <w:sz w:val="16"/>
                <w:szCs w:val="16"/>
              </w:rPr>
            </w:pPr>
            <w:r w:rsidRPr="00136926">
              <w:rPr>
                <w:rFonts w:ascii="David" w:hAnsi="David" w:cs="David"/>
                <w:sz w:val="16"/>
                <w:szCs w:val="16"/>
              </w:rPr>
              <w:t>753.21</w:t>
            </w:r>
          </w:p>
        </w:tc>
      </w:tr>
    </w:tbl>
    <w:p w:rsidR="00E02861" w:rsidRDefault="00E02861" w:rsidP="00582508">
      <w:pPr>
        <w:bidi w:val="0"/>
        <w:rPr>
          <w:sz w:val="16"/>
          <w:szCs w:val="16"/>
        </w:rPr>
      </w:pPr>
    </w:p>
    <w:p w:rsidR="00E02861" w:rsidRDefault="00E02861">
      <w:pPr>
        <w:rPr>
          <w:sz w:val="16"/>
          <w:szCs w:val="16"/>
        </w:rPr>
      </w:pPr>
    </w:p>
    <w:p w:rsidR="002852C8" w:rsidRDefault="002852C8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2852C8" w:rsidRPr="00AD7D70" w:rsidRDefault="002852C8" w:rsidP="002852C8">
      <w:pPr>
        <w:bidi w:val="0"/>
        <w:rPr>
          <w:rFonts w:asciiTheme="majorBidi" w:hAnsiTheme="majorBidi" w:cstheme="majorBidi"/>
        </w:rPr>
      </w:pPr>
      <w:r w:rsidRPr="00AD7D70">
        <w:rPr>
          <w:rFonts w:asciiTheme="majorBidi" w:hAnsiTheme="majorBidi" w:cstheme="majorBidi"/>
          <w:b/>
          <w:bCs/>
        </w:rPr>
        <w:lastRenderedPageBreak/>
        <w:t>Table S3:</w:t>
      </w:r>
      <w:r w:rsidRPr="00AD7D70">
        <w:rPr>
          <w:rFonts w:asciiTheme="majorBidi" w:hAnsiTheme="majorBidi" w:cstheme="majorBidi"/>
        </w:rPr>
        <w:t xml:space="preserve"> </w:t>
      </w:r>
      <w:r w:rsidRPr="00AD7D70">
        <w:rPr>
          <w:rFonts w:asciiTheme="majorBidi" w:hAnsiTheme="majorBidi" w:cstheme="majorBidi"/>
          <w:b/>
          <w:bCs/>
        </w:rPr>
        <w:t>Diagnoses given by the primary physician in the community clinic, based on pathophysiological classification</w:t>
      </w:r>
      <w:r w:rsidR="00AD7D70">
        <w:rPr>
          <w:rFonts w:asciiTheme="majorBidi" w:hAnsiTheme="majorBidi" w:cstheme="majorBidi"/>
          <w:b/>
          <w:bCs/>
        </w:rPr>
        <w:t xml:space="preserve"> stratified by sex</w:t>
      </w:r>
      <w:r w:rsidRPr="00AD7D70">
        <w:rPr>
          <w:rFonts w:asciiTheme="majorBidi" w:hAnsiTheme="majorBidi" w:cstheme="majorBidi"/>
          <w:b/>
          <w:bCs/>
        </w:rPr>
        <w:t>.</w:t>
      </w:r>
    </w:p>
    <w:tbl>
      <w:tblPr>
        <w:tblStyle w:val="TableGrid"/>
        <w:tblpPr w:leftFromText="180" w:rightFromText="180" w:horzAnchor="margin" w:tblpY="676"/>
        <w:tblW w:w="4850" w:type="pct"/>
        <w:tblLook w:val="04A0" w:firstRow="1" w:lastRow="0" w:firstColumn="1" w:lastColumn="0" w:noHBand="0" w:noVBand="1"/>
      </w:tblPr>
      <w:tblGrid>
        <w:gridCol w:w="1708"/>
        <w:gridCol w:w="975"/>
        <w:gridCol w:w="803"/>
        <w:gridCol w:w="1035"/>
        <w:gridCol w:w="882"/>
        <w:gridCol w:w="1253"/>
        <w:gridCol w:w="1418"/>
        <w:gridCol w:w="1265"/>
      </w:tblGrid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952" w:type="pct"/>
            <w:gridSpan w:val="2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SD</w:t>
            </w:r>
          </w:p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459</w:t>
            </w:r>
          </w:p>
        </w:tc>
        <w:tc>
          <w:tcPr>
            <w:tcW w:w="1026" w:type="pct"/>
            <w:gridSpan w:val="2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w/o ASD</w:t>
            </w:r>
          </w:p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2285</w:t>
            </w:r>
          </w:p>
        </w:tc>
        <w:tc>
          <w:tcPr>
            <w:tcW w:w="1430" w:type="pct"/>
            <w:gridSpan w:val="2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 (95% CI)</w:t>
            </w:r>
          </w:p>
        </w:tc>
        <w:tc>
          <w:tcPr>
            <w:tcW w:w="677" w:type="pct"/>
            <w:vMerge w:val="restart"/>
            <w:vAlign w:val="center"/>
          </w:tcPr>
          <w:p w:rsidR="00495C72" w:rsidRDefault="00495C72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 xml:space="preserve">Breslow-Day test of OR homogeneity </w:t>
            </w:r>
          </w:p>
          <w:p w:rsidR="008B0197" w:rsidRPr="000C0692" w:rsidRDefault="008B0197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p-value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:rsidR="00495C7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oys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371</w:t>
            </w:r>
          </w:p>
        </w:tc>
        <w:tc>
          <w:tcPr>
            <w:tcW w:w="430" w:type="pct"/>
            <w:vAlign w:val="center"/>
          </w:tcPr>
          <w:p w:rsidR="00495C7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Girls 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88</w:t>
            </w:r>
          </w:p>
        </w:tc>
        <w:tc>
          <w:tcPr>
            <w:tcW w:w="554" w:type="pct"/>
            <w:vAlign w:val="center"/>
          </w:tcPr>
          <w:p w:rsidR="00495C7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oys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1845</w:t>
            </w:r>
          </w:p>
        </w:tc>
        <w:tc>
          <w:tcPr>
            <w:tcW w:w="472" w:type="pct"/>
            <w:vAlign w:val="center"/>
          </w:tcPr>
          <w:p w:rsidR="00495C7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Girls 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440</w:t>
            </w:r>
          </w:p>
        </w:tc>
        <w:tc>
          <w:tcPr>
            <w:tcW w:w="671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oys</w:t>
            </w:r>
          </w:p>
        </w:tc>
        <w:tc>
          <w:tcPr>
            <w:tcW w:w="759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Girls </w:t>
            </w:r>
          </w:p>
        </w:tc>
        <w:tc>
          <w:tcPr>
            <w:tcW w:w="677" w:type="pct"/>
            <w:vMerge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llergy/ hypersensitivity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3 (17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10.2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15 (11.7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9 (6.6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55 (1.14-2.11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62 (0.736-3.542)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.</w:t>
            </w:r>
            <w:r>
              <w:rPr>
                <w:rFonts w:asciiTheme="majorBidi" w:hAnsiTheme="majorBidi" w:cstheme="majorBidi"/>
                <w:sz w:val="14"/>
                <w:szCs w:val="14"/>
              </w:rPr>
              <w:t>925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nemia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1.9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5.7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7 (2.5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1.8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0.74 (0.33-1.64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3.25 (1.04-10.19)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</w:t>
            </w: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29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Congenital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6 (12.4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9.1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24 (6.7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8 (4.1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96 (1.37-2.81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2.34 (0.99-5.58)</w:t>
            </w:r>
          </w:p>
        </w:tc>
        <w:tc>
          <w:tcPr>
            <w:tcW w:w="677" w:type="pct"/>
            <w:vAlign w:val="center"/>
          </w:tcPr>
          <w:p w:rsidR="00495C72" w:rsidRPr="00495C7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0.711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Epilepsy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2.4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4 (1.3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7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89 (0.87-4.09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3.39 (0.56-20.58)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695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Hearing impairment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1 (3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2 (0.7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0.5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4.67 (2.05-10.66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5.09 (0.71-36.65)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936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Infectious 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6 (4.3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4.5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1 (2.8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1.1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59 (0.89-2.81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4.143 (1.09-15.75)</w:t>
            </w:r>
          </w:p>
        </w:tc>
        <w:tc>
          <w:tcPr>
            <w:tcW w:w="677" w:type="pct"/>
            <w:vAlign w:val="center"/>
          </w:tcPr>
          <w:p w:rsidR="00495C72" w:rsidRPr="00495C7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0.184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verweight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3 (8.9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6.8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 (6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8 (6.4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54 (1.03-2.31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08 (0.43-2.68)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481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Sleep apnea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1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1.1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0.8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7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33 (0.44-4.03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67 (0.17-16.29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858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pStyle w:val="TableParagraph"/>
              <w:spacing w:before="140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Trauma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1.3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 (0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0.8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7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67 (0.60-4.14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0.83 (0.80-0.87)</w:t>
            </w:r>
          </w:p>
        </w:tc>
        <w:tc>
          <w:tcPr>
            <w:tcW w:w="677" w:type="pct"/>
            <w:vAlign w:val="center"/>
          </w:tcPr>
          <w:p w:rsidR="00495C72" w:rsidRPr="000C069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327</w:t>
            </w:r>
          </w:p>
        </w:tc>
      </w:tr>
      <w:tr w:rsidR="00495C72" w:rsidRPr="000C0692" w:rsidTr="00495C72">
        <w:tc>
          <w:tcPr>
            <w:tcW w:w="914" w:type="pct"/>
            <w:vAlign w:val="center"/>
          </w:tcPr>
          <w:p w:rsidR="00495C72" w:rsidRPr="000C0692" w:rsidRDefault="00495C72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Visual impairment</w:t>
            </w:r>
          </w:p>
        </w:tc>
        <w:tc>
          <w:tcPr>
            <w:tcW w:w="52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8%)</w:t>
            </w:r>
          </w:p>
        </w:tc>
        <w:tc>
          <w:tcPr>
            <w:tcW w:w="430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%)</w:t>
            </w:r>
          </w:p>
        </w:tc>
        <w:tc>
          <w:tcPr>
            <w:tcW w:w="554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0.4%)</w:t>
            </w:r>
          </w:p>
        </w:tc>
        <w:tc>
          <w:tcPr>
            <w:tcW w:w="472" w:type="pct"/>
            <w:vAlign w:val="center"/>
          </w:tcPr>
          <w:p w:rsidR="00495C72" w:rsidRPr="000C069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2%)</w:t>
            </w:r>
          </w:p>
        </w:tc>
        <w:tc>
          <w:tcPr>
            <w:tcW w:w="671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.87 (0.49-7.09)</w:t>
            </w:r>
          </w:p>
        </w:tc>
        <w:tc>
          <w:tcPr>
            <w:tcW w:w="759" w:type="pct"/>
            <w:vAlign w:val="center"/>
          </w:tcPr>
          <w:p w:rsidR="00495C72" w:rsidRPr="00495C72" w:rsidRDefault="00495C72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10.21 (1.92-113.85)</w:t>
            </w:r>
          </w:p>
        </w:tc>
        <w:tc>
          <w:tcPr>
            <w:tcW w:w="677" w:type="pct"/>
            <w:vAlign w:val="center"/>
          </w:tcPr>
          <w:p w:rsidR="00495C72" w:rsidRPr="00495C72" w:rsidRDefault="00495C72" w:rsidP="00495C72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495C72">
              <w:rPr>
                <w:rFonts w:asciiTheme="majorBidi" w:hAnsiTheme="majorBidi" w:cstheme="majorBidi"/>
                <w:sz w:val="14"/>
                <w:szCs w:val="14"/>
              </w:rPr>
              <w:t>0.203</w:t>
            </w:r>
          </w:p>
        </w:tc>
      </w:tr>
    </w:tbl>
    <w:p w:rsidR="0040179C" w:rsidRPr="0040179C" w:rsidRDefault="0040179C" w:rsidP="0040179C">
      <w:pPr>
        <w:bidi w:val="0"/>
        <w:spacing w:before="120" w:after="120"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40179C">
        <w:rPr>
          <w:rFonts w:asciiTheme="majorBidi" w:hAnsiTheme="majorBidi" w:cstheme="majorBidi"/>
          <w:sz w:val="18"/>
          <w:szCs w:val="18"/>
        </w:rPr>
        <w:t xml:space="preserve">The differences in diagnoses between children with and without ASD were evaluated via Pearson's Chi-square or Fisher exact tests. Statistically significant differences (p&lt;0.05) are highlighted in bold font. </w:t>
      </w:r>
    </w:p>
    <w:p w:rsidR="002852C8" w:rsidRDefault="002852C8" w:rsidP="002852C8">
      <w:pPr>
        <w:bidi w:val="0"/>
      </w:pPr>
    </w:p>
    <w:p w:rsidR="00AD7D70" w:rsidRPr="00AD7D70" w:rsidRDefault="00AD7D70" w:rsidP="00AD7D70">
      <w:pPr>
        <w:bidi w:val="0"/>
        <w:rPr>
          <w:rFonts w:asciiTheme="majorBidi" w:hAnsiTheme="majorBidi" w:cstheme="majorBidi"/>
        </w:rPr>
      </w:pPr>
      <w:r w:rsidRPr="00AD7D70">
        <w:rPr>
          <w:rFonts w:asciiTheme="majorBidi" w:hAnsiTheme="majorBidi" w:cstheme="majorBidi"/>
          <w:b/>
          <w:bCs/>
        </w:rPr>
        <w:t>Table S</w:t>
      </w:r>
      <w:r>
        <w:rPr>
          <w:rFonts w:asciiTheme="majorBidi" w:hAnsiTheme="majorBidi" w:cstheme="majorBidi"/>
          <w:b/>
          <w:bCs/>
        </w:rPr>
        <w:t>4</w:t>
      </w:r>
      <w:r w:rsidRPr="00AD7D70">
        <w:rPr>
          <w:rFonts w:asciiTheme="majorBidi" w:hAnsiTheme="majorBidi" w:cstheme="majorBidi"/>
          <w:b/>
          <w:bCs/>
        </w:rPr>
        <w:t>:</w:t>
      </w:r>
      <w:r w:rsidRPr="00AD7D70">
        <w:rPr>
          <w:rFonts w:asciiTheme="majorBidi" w:hAnsiTheme="majorBidi" w:cstheme="majorBidi"/>
        </w:rPr>
        <w:t xml:space="preserve"> </w:t>
      </w:r>
      <w:r w:rsidRPr="00AD7D70">
        <w:rPr>
          <w:rFonts w:asciiTheme="majorBidi" w:hAnsiTheme="majorBidi" w:cstheme="majorBidi"/>
          <w:b/>
          <w:bCs/>
        </w:rPr>
        <w:t>Diagnoses given by the primary physician in the community clinic, based on pathophysiological classification</w:t>
      </w:r>
      <w:r>
        <w:rPr>
          <w:rFonts w:asciiTheme="majorBidi" w:hAnsiTheme="majorBidi" w:cstheme="majorBidi"/>
          <w:b/>
          <w:bCs/>
        </w:rPr>
        <w:t xml:space="preserve"> stratified by ethnicity (Jewish/Bedouin)</w:t>
      </w:r>
      <w:r w:rsidRPr="00AD7D70">
        <w:rPr>
          <w:rFonts w:asciiTheme="majorBidi" w:hAnsiTheme="majorBidi" w:cstheme="majorBidi"/>
          <w:b/>
          <w:bCs/>
        </w:rPr>
        <w:t>.</w:t>
      </w:r>
    </w:p>
    <w:tbl>
      <w:tblPr>
        <w:tblStyle w:val="TableGrid"/>
        <w:tblpPr w:leftFromText="180" w:rightFromText="180" w:vertAnchor="page" w:horzAnchor="margin" w:tblpY="9137"/>
        <w:tblW w:w="4885" w:type="pct"/>
        <w:tblLook w:val="04A0" w:firstRow="1" w:lastRow="0" w:firstColumn="1" w:lastColumn="0" w:noHBand="0" w:noVBand="1"/>
      </w:tblPr>
      <w:tblGrid>
        <w:gridCol w:w="1716"/>
        <w:gridCol w:w="973"/>
        <w:gridCol w:w="796"/>
        <w:gridCol w:w="11"/>
        <w:gridCol w:w="1050"/>
        <w:gridCol w:w="984"/>
        <w:gridCol w:w="9"/>
        <w:gridCol w:w="1264"/>
        <w:gridCol w:w="1274"/>
        <w:gridCol w:w="1330"/>
      </w:tblGrid>
      <w:tr w:rsidR="000C0335" w:rsidRPr="000C0692" w:rsidTr="0040179C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946" w:type="pct"/>
            <w:gridSpan w:val="3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SD</w:t>
            </w:r>
          </w:p>
          <w:p w:rsidR="000C0335" w:rsidRPr="000C0692" w:rsidRDefault="000C0335" w:rsidP="0040179C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459</w:t>
            </w:r>
          </w:p>
        </w:tc>
        <w:tc>
          <w:tcPr>
            <w:tcW w:w="1086" w:type="pct"/>
            <w:gridSpan w:val="3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w/o ASD</w:t>
            </w:r>
          </w:p>
          <w:p w:rsidR="000C0335" w:rsidRPr="000C0692" w:rsidRDefault="000C0335" w:rsidP="0040179C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2285</w:t>
            </w:r>
          </w:p>
        </w:tc>
        <w:tc>
          <w:tcPr>
            <w:tcW w:w="1349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 (95% CI)</w:t>
            </w:r>
          </w:p>
        </w:tc>
        <w:tc>
          <w:tcPr>
            <w:tcW w:w="707" w:type="pct"/>
            <w:vMerge w:val="restart"/>
            <w:vAlign w:val="center"/>
          </w:tcPr>
          <w:p w:rsidR="000C0335" w:rsidRDefault="000C0335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Breslow-Day test of OR homogeneity</w:t>
            </w:r>
          </w:p>
          <w:p w:rsidR="008B0197" w:rsidRPr="000C0692" w:rsidRDefault="008B0197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p-value</w:t>
            </w:r>
          </w:p>
        </w:tc>
      </w:tr>
      <w:tr w:rsidR="004C4A09" w:rsidRPr="000C0692" w:rsidTr="000C0335">
        <w:tc>
          <w:tcPr>
            <w:tcW w:w="912" w:type="pct"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517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edouin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133</w:t>
            </w:r>
          </w:p>
        </w:tc>
        <w:tc>
          <w:tcPr>
            <w:tcW w:w="423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Jewish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326</w:t>
            </w:r>
          </w:p>
        </w:tc>
        <w:tc>
          <w:tcPr>
            <w:tcW w:w="564" w:type="pct"/>
            <w:gridSpan w:val="2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edouin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133</w:t>
            </w:r>
          </w:p>
        </w:tc>
        <w:tc>
          <w:tcPr>
            <w:tcW w:w="523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Jewish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326</w:t>
            </w:r>
          </w:p>
        </w:tc>
        <w:tc>
          <w:tcPr>
            <w:tcW w:w="677" w:type="pct"/>
            <w:gridSpan w:val="2"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edouin</w:t>
            </w:r>
          </w:p>
        </w:tc>
        <w:tc>
          <w:tcPr>
            <w:tcW w:w="677" w:type="pct"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Jewish</w:t>
            </w:r>
          </w:p>
        </w:tc>
        <w:tc>
          <w:tcPr>
            <w:tcW w:w="707" w:type="pct"/>
            <w:vMerge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llergy/ hypersensitivity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0 (15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2 (16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1 (6</w:t>
            </w:r>
            <w:proofErr w:type="gramStart"/>
            <w:r w:rsidRPr="000C0692">
              <w:rPr>
                <w:rFonts w:asciiTheme="majorBidi" w:hAnsiTheme="majorBidi" w:cstheme="majorBidi"/>
                <w:sz w:val="14"/>
                <w:szCs w:val="14"/>
              </w:rPr>
              <w:t>,2</w:t>
            </w:r>
            <w:proofErr w:type="gramEnd"/>
            <w:r w:rsidRPr="000C0692">
              <w:rPr>
                <w:rFonts w:asciiTheme="majorBidi" w:hAnsiTheme="majorBidi" w:cstheme="majorBidi"/>
                <w:sz w:val="14"/>
                <w:szCs w:val="14"/>
              </w:rPr>
              <w:t>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03 (12.5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2.69 (1.52-4.77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33 (0.95-1.84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33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nemia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(6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2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0 (4.5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5 (1.5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36 (0.61-3.02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0.79 (0.27-2.29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427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Congenital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2 (16.5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2 (9.8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2 (6.3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0 (6.2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2.94 (1.69-5.12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654 (1.09-2.51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103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Epilepsy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2.3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2.5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0.9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1 (1.35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2.54 (0.63-10.26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92 (0.84-4.36)</w:t>
            </w:r>
          </w:p>
        </w:tc>
        <w:tc>
          <w:tcPr>
            <w:tcW w:w="707" w:type="pct"/>
            <w:vAlign w:val="center"/>
          </w:tcPr>
          <w:p w:rsidR="000C0335" w:rsidRPr="004438F9" w:rsidRDefault="003A1B82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712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Hearing impairment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3.8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2.5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0.6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 (0.6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6.46 (1.71-24.37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4.05 (1.59-10.34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573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Infectious 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4.5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4 (4.3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6 (2.4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0 (2.5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92 (0.74-4.92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77 (0.95-3.30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893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verweight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9.8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6 (8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1 (4.7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7 (6.6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2.22 (1.13-4.36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23 (0.78-1.91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149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Sleep apnea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1.5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9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0.8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0.8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2.02 (0.39-10.50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15 (0.33-4.05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593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pStyle w:val="TableParagraph"/>
              <w:spacing w:before="140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Trauma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2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5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0.9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67 (0.17-16.20)</w:t>
            </w:r>
          </w:p>
        </w:tc>
        <w:tc>
          <w:tcPr>
            <w:tcW w:w="677" w:type="pct"/>
            <w:vAlign w:val="center"/>
          </w:tcPr>
          <w:p w:rsidR="000C0335" w:rsidRPr="004438F9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4438F9">
              <w:rPr>
                <w:rFonts w:asciiTheme="majorBidi" w:hAnsiTheme="majorBidi" w:cstheme="majorBidi"/>
                <w:sz w:val="14"/>
                <w:szCs w:val="14"/>
              </w:rPr>
              <w:t>1.33 (0.44-4.03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859</w:t>
            </w:r>
          </w:p>
        </w:tc>
      </w:tr>
      <w:tr w:rsidR="000C0335" w:rsidRPr="000C0692" w:rsidTr="004438F9">
        <w:tc>
          <w:tcPr>
            <w:tcW w:w="912" w:type="pct"/>
            <w:vAlign w:val="center"/>
          </w:tcPr>
          <w:p w:rsidR="000C0335" w:rsidRPr="000C0692" w:rsidRDefault="000C0335" w:rsidP="0040179C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Visual impairment</w:t>
            </w:r>
          </w:p>
        </w:tc>
        <w:tc>
          <w:tcPr>
            <w:tcW w:w="51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4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2%)</w:t>
            </w:r>
          </w:p>
        </w:tc>
        <w:tc>
          <w:tcPr>
            <w:tcW w:w="564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0.3%)</w:t>
            </w:r>
          </w:p>
        </w:tc>
        <w:tc>
          <w:tcPr>
            <w:tcW w:w="523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0.4%)</w:t>
            </w:r>
          </w:p>
        </w:tc>
        <w:tc>
          <w:tcPr>
            <w:tcW w:w="677" w:type="pct"/>
            <w:gridSpan w:val="2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.51 (0.23-27.90)</w:t>
            </w:r>
          </w:p>
        </w:tc>
        <w:tc>
          <w:tcPr>
            <w:tcW w:w="677" w:type="pct"/>
            <w:vAlign w:val="center"/>
          </w:tcPr>
          <w:p w:rsidR="000C0335" w:rsidRPr="000C0692" w:rsidRDefault="000C0335" w:rsidP="0040179C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.86 (0.83-9.84)</w:t>
            </w:r>
          </w:p>
        </w:tc>
        <w:tc>
          <w:tcPr>
            <w:tcW w:w="707" w:type="pct"/>
            <w:vAlign w:val="center"/>
          </w:tcPr>
          <w:p w:rsidR="000C0335" w:rsidRPr="004438F9" w:rsidRDefault="004438F9" w:rsidP="004438F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924</w:t>
            </w:r>
          </w:p>
        </w:tc>
      </w:tr>
    </w:tbl>
    <w:p w:rsidR="0040179C" w:rsidRPr="0040179C" w:rsidRDefault="0040179C" w:rsidP="0040179C">
      <w:pPr>
        <w:bidi w:val="0"/>
        <w:spacing w:before="120" w:after="120"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40179C">
        <w:rPr>
          <w:rFonts w:asciiTheme="majorBidi" w:hAnsiTheme="majorBidi" w:cstheme="majorBidi"/>
          <w:sz w:val="18"/>
          <w:szCs w:val="18"/>
        </w:rPr>
        <w:t xml:space="preserve">The differences in diagnoses between children with and without ASD were evaluated via Pearson's Chi-square or Fisher exact tests. Statistically significant differences (p&lt;0.05) are highlighted in bold font. </w:t>
      </w:r>
    </w:p>
    <w:p w:rsidR="002852C8" w:rsidRDefault="002852C8" w:rsidP="002852C8">
      <w:pPr>
        <w:bidi w:val="0"/>
      </w:pPr>
    </w:p>
    <w:p w:rsidR="00AD7D70" w:rsidRPr="00AD7D70" w:rsidRDefault="00AD7D70" w:rsidP="00AD7D70">
      <w:pPr>
        <w:bidi w:val="0"/>
        <w:rPr>
          <w:rFonts w:asciiTheme="majorBidi" w:hAnsiTheme="majorBidi" w:cstheme="majorBidi"/>
        </w:rPr>
      </w:pPr>
      <w:r w:rsidRPr="00AD7D70">
        <w:rPr>
          <w:rFonts w:asciiTheme="majorBidi" w:hAnsiTheme="majorBidi" w:cstheme="majorBidi"/>
          <w:b/>
          <w:bCs/>
        </w:rPr>
        <w:lastRenderedPageBreak/>
        <w:t>Table S</w:t>
      </w:r>
      <w:r>
        <w:rPr>
          <w:rFonts w:asciiTheme="majorBidi" w:hAnsiTheme="majorBidi" w:cstheme="majorBidi"/>
          <w:b/>
          <w:bCs/>
        </w:rPr>
        <w:t>5</w:t>
      </w:r>
      <w:r w:rsidRPr="00AD7D70">
        <w:rPr>
          <w:rFonts w:asciiTheme="majorBidi" w:hAnsiTheme="majorBidi" w:cstheme="majorBidi"/>
          <w:b/>
          <w:bCs/>
        </w:rPr>
        <w:t>:</w:t>
      </w:r>
      <w:r w:rsidRPr="00AD7D70">
        <w:rPr>
          <w:rFonts w:asciiTheme="majorBidi" w:hAnsiTheme="majorBidi" w:cstheme="majorBidi"/>
        </w:rPr>
        <w:t xml:space="preserve"> </w:t>
      </w:r>
      <w:r w:rsidRPr="00AD7D70">
        <w:rPr>
          <w:rFonts w:asciiTheme="majorBidi" w:hAnsiTheme="majorBidi" w:cstheme="majorBidi"/>
          <w:b/>
          <w:bCs/>
        </w:rPr>
        <w:t xml:space="preserve">Diagnoses given by the primary physician in the community clinic, based on </w:t>
      </w:r>
      <w:r>
        <w:rPr>
          <w:rFonts w:asciiTheme="majorBidi" w:hAnsiTheme="majorBidi" w:cstheme="majorBidi"/>
          <w:b/>
          <w:bCs/>
        </w:rPr>
        <w:t>anatomical/systemic</w:t>
      </w:r>
      <w:r w:rsidRPr="00AD7D70">
        <w:rPr>
          <w:rFonts w:asciiTheme="majorBidi" w:hAnsiTheme="majorBidi" w:cstheme="majorBidi"/>
          <w:b/>
          <w:bCs/>
        </w:rPr>
        <w:t xml:space="preserve"> classification</w:t>
      </w:r>
      <w:r>
        <w:rPr>
          <w:rFonts w:asciiTheme="majorBidi" w:hAnsiTheme="majorBidi" w:cstheme="majorBidi"/>
          <w:b/>
          <w:bCs/>
        </w:rPr>
        <w:t xml:space="preserve"> stratified by sex</w:t>
      </w:r>
      <w:r w:rsidRPr="00AD7D70">
        <w:rPr>
          <w:rFonts w:asciiTheme="majorBidi" w:hAnsiTheme="majorBidi" w:cstheme="majorBidi"/>
          <w:b/>
          <w:bCs/>
        </w:rPr>
        <w:t>.</w:t>
      </w:r>
    </w:p>
    <w:tbl>
      <w:tblPr>
        <w:tblStyle w:val="TableGrid"/>
        <w:tblpPr w:leftFromText="180" w:rightFromText="180" w:vertAnchor="page" w:horzAnchor="margin" w:tblpY="1925"/>
        <w:tblW w:w="4810" w:type="pct"/>
        <w:tblLook w:val="04A0" w:firstRow="1" w:lastRow="0" w:firstColumn="1" w:lastColumn="0" w:noHBand="0" w:noVBand="1"/>
      </w:tblPr>
      <w:tblGrid>
        <w:gridCol w:w="1690"/>
        <w:gridCol w:w="849"/>
        <w:gridCol w:w="884"/>
        <w:gridCol w:w="7"/>
        <w:gridCol w:w="980"/>
        <w:gridCol w:w="880"/>
        <w:gridCol w:w="15"/>
        <w:gridCol w:w="1286"/>
        <w:gridCol w:w="1434"/>
        <w:gridCol w:w="1237"/>
      </w:tblGrid>
      <w:tr w:rsidR="00492889" w:rsidRPr="000C0692" w:rsidTr="00492889">
        <w:tc>
          <w:tcPr>
            <w:tcW w:w="912" w:type="pct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939" w:type="pct"/>
            <w:gridSpan w:val="3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SD</w:t>
            </w:r>
          </w:p>
          <w:p w:rsidR="00492889" w:rsidRPr="000C0692" w:rsidRDefault="00492889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459</w:t>
            </w:r>
          </w:p>
        </w:tc>
        <w:tc>
          <w:tcPr>
            <w:tcW w:w="1012" w:type="pct"/>
            <w:gridSpan w:val="3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w/o ASD</w:t>
            </w:r>
          </w:p>
          <w:p w:rsidR="00492889" w:rsidRPr="000C0692" w:rsidRDefault="00492889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2285</w:t>
            </w:r>
          </w:p>
        </w:tc>
        <w:tc>
          <w:tcPr>
            <w:tcW w:w="1468" w:type="pct"/>
            <w:gridSpan w:val="2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 (95% CI)</w:t>
            </w:r>
          </w:p>
        </w:tc>
        <w:tc>
          <w:tcPr>
            <w:tcW w:w="668" w:type="pct"/>
            <w:vMerge w:val="restart"/>
            <w:vAlign w:val="center"/>
          </w:tcPr>
          <w:p w:rsidR="008B0197" w:rsidRDefault="00492889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Breslow-Day test of OR homogeneity</w:t>
            </w:r>
          </w:p>
          <w:p w:rsidR="008B0197" w:rsidRPr="000C0692" w:rsidRDefault="008B0197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p-value</w:t>
            </w:r>
          </w:p>
        </w:tc>
      </w:tr>
      <w:tr w:rsidR="0099234B" w:rsidRPr="000C0692" w:rsidTr="00001C50">
        <w:tc>
          <w:tcPr>
            <w:tcW w:w="912" w:type="pct"/>
            <w:vAlign w:val="center"/>
          </w:tcPr>
          <w:p w:rsidR="0099234B" w:rsidRPr="000C0692" w:rsidRDefault="0099234B" w:rsidP="0099234B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:rsidR="0099234B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oys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371</w:t>
            </w:r>
          </w:p>
        </w:tc>
        <w:tc>
          <w:tcPr>
            <w:tcW w:w="477" w:type="pct"/>
            <w:vAlign w:val="center"/>
          </w:tcPr>
          <w:p w:rsidR="0099234B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Girls 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88</w:t>
            </w:r>
          </w:p>
        </w:tc>
        <w:tc>
          <w:tcPr>
            <w:tcW w:w="533" w:type="pct"/>
            <w:gridSpan w:val="2"/>
            <w:vAlign w:val="center"/>
          </w:tcPr>
          <w:p w:rsidR="0099234B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oys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1845</w:t>
            </w:r>
          </w:p>
        </w:tc>
        <w:tc>
          <w:tcPr>
            <w:tcW w:w="475" w:type="pct"/>
            <w:vAlign w:val="center"/>
          </w:tcPr>
          <w:p w:rsidR="0099234B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 xml:space="preserve">Girls </w:t>
            </w:r>
          </w:p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440</w:t>
            </w:r>
          </w:p>
        </w:tc>
        <w:tc>
          <w:tcPr>
            <w:tcW w:w="702" w:type="pct"/>
            <w:gridSpan w:val="2"/>
            <w:vAlign w:val="center"/>
          </w:tcPr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oys</w:t>
            </w:r>
          </w:p>
        </w:tc>
        <w:tc>
          <w:tcPr>
            <w:tcW w:w="774" w:type="pct"/>
            <w:vAlign w:val="center"/>
          </w:tcPr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Girls</w:t>
            </w:r>
          </w:p>
        </w:tc>
        <w:tc>
          <w:tcPr>
            <w:tcW w:w="668" w:type="pct"/>
            <w:vMerge/>
            <w:vAlign w:val="center"/>
          </w:tcPr>
          <w:p w:rsidR="0099234B" w:rsidRPr="000C0692" w:rsidRDefault="0099234B" w:rsidP="0099234B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bdominal wall defect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8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4 (1.8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0.9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43 (0.13-1.42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54 (0.46-14.06)</w:t>
            </w:r>
          </w:p>
        </w:tc>
        <w:tc>
          <w:tcPr>
            <w:tcW w:w="668" w:type="pct"/>
            <w:vAlign w:val="center"/>
          </w:tcPr>
          <w:p w:rsidR="00492889" w:rsidRPr="000C0692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071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w w:val="105"/>
                <w:sz w:val="14"/>
                <w:szCs w:val="14"/>
              </w:rPr>
              <w:t>Adenoid / Tonsils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8 (7.5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1.1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8 (4.2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3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85 (1.18-2.89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378 (0.05-2.92)</w:t>
            </w:r>
          </w:p>
        </w:tc>
        <w:tc>
          <w:tcPr>
            <w:tcW w:w="668" w:type="pct"/>
            <w:vAlign w:val="center"/>
          </w:tcPr>
          <w:p w:rsidR="00492889" w:rsidRPr="000C0692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105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uricular diseases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1.6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1.1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0.4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 (0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4.32 (1.44-12.92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-</w:t>
            </w:r>
          </w:p>
        </w:tc>
        <w:tc>
          <w:tcPr>
            <w:tcW w:w="66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Cardiovascular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4 (6.5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2 (3.4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3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99 (1.23-3.23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76 (0.17-3.45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19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Dermatologic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1.9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0.7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1.1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710 (1.07-6.84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02 (0.39-10.60)</w:t>
            </w:r>
          </w:p>
        </w:tc>
        <w:tc>
          <w:tcPr>
            <w:tcW w:w="668" w:type="pct"/>
            <w:vAlign w:val="center"/>
          </w:tcPr>
          <w:p w:rsidR="00492889" w:rsidRPr="000C0692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762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proofErr w:type="spellStart"/>
            <w:r w:rsidRPr="000C0692">
              <w:rPr>
                <w:rFonts w:asciiTheme="majorBidi" w:hAnsiTheme="majorBidi" w:cstheme="majorBidi"/>
                <w:sz w:val="14"/>
                <w:szCs w:val="14"/>
              </w:rPr>
              <w:t>Endocrinological</w:t>
            </w:r>
            <w:proofErr w:type="spellEnd"/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7 (10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10.2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2 (7.25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8 (6.4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44 (0.98-2.11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68 (0.76-3.69)</w:t>
            </w:r>
          </w:p>
        </w:tc>
        <w:tc>
          <w:tcPr>
            <w:tcW w:w="668" w:type="pct"/>
            <w:vAlign w:val="center"/>
          </w:tcPr>
          <w:p w:rsidR="00492889" w:rsidRPr="000C0692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731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Gastrointestin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9 (5.1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6.8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7 (3.1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2 (2.7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69 (1.00-2.88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  <w:rtl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61 (0.95-7.15)</w:t>
            </w:r>
          </w:p>
        </w:tc>
        <w:tc>
          <w:tcPr>
            <w:tcW w:w="668" w:type="pct"/>
            <w:vAlign w:val="center"/>
          </w:tcPr>
          <w:p w:rsidR="00492889" w:rsidRPr="000C0692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455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Hematologic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3.5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6.8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7 (3.6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3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96 (0.53-1.76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403 (0.89-6.51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119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eurologic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0 (16.2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6 (18.2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7 (2.5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1.6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7.38 (4.95-11.01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3.75 (5.46-34.58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222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euro-ophthalmologic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1.3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2.35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0.4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2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3.59 (1.13-11.36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0.21 (0.92-113.85)</w:t>
            </w:r>
          </w:p>
        </w:tc>
        <w:tc>
          <w:tcPr>
            <w:tcW w:w="668" w:type="pct"/>
            <w:vAlign w:val="center"/>
          </w:tcPr>
          <w:p w:rsidR="00001C50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432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euromuscular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8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1.1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0.4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2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87 (0.49-7.09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5.05 (0.31-81.45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519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phthalmologic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2.4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3.4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0.8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7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3.03 (1.32-6.98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5.14 (1.02-25.90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568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thopedic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1 (3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1.1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3 (1.2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1.1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42 (1.17-5.01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00 (0.12-8.675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436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thopedic-fracture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1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0.5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0.5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22 (0.68-7.26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83 (0.80-0.87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359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Psychiatric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6 (12.4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8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6 (2.5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1.6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5.54 (3.62-8.47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5.35 (1.83-15.65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953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Ren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3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0.7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2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38 (0.05-2.92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0.83 (0.80-0.87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783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Respiratory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2 (8.6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6.8%)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25 (6.8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3 (3%)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30(0.87-1.95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2.40 (0.898-6.51)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257</w:t>
            </w:r>
          </w:p>
        </w:tc>
      </w:tr>
      <w:tr w:rsidR="00492889" w:rsidRPr="000C0692" w:rsidTr="00001C50">
        <w:tc>
          <w:tcPr>
            <w:tcW w:w="912" w:type="pct"/>
            <w:vAlign w:val="center"/>
          </w:tcPr>
          <w:p w:rsidR="00492889" w:rsidRPr="000C0692" w:rsidRDefault="00492889" w:rsidP="002852C8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Urological</w:t>
            </w:r>
          </w:p>
        </w:tc>
        <w:tc>
          <w:tcPr>
            <w:tcW w:w="458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6 (4.3%)</w:t>
            </w:r>
          </w:p>
        </w:tc>
        <w:tc>
          <w:tcPr>
            <w:tcW w:w="477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</w:t>
            </w:r>
          </w:p>
        </w:tc>
        <w:tc>
          <w:tcPr>
            <w:tcW w:w="533" w:type="pct"/>
            <w:gridSpan w:val="2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0 (3.3%)</w:t>
            </w:r>
          </w:p>
        </w:tc>
        <w:tc>
          <w:tcPr>
            <w:tcW w:w="475" w:type="pct"/>
            <w:vAlign w:val="center"/>
          </w:tcPr>
          <w:p w:rsidR="00492889" w:rsidRPr="000C0692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</w:t>
            </w:r>
          </w:p>
        </w:tc>
        <w:tc>
          <w:tcPr>
            <w:tcW w:w="702" w:type="pct"/>
            <w:gridSpan w:val="2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1.34 (0.76-2.36)</w:t>
            </w:r>
          </w:p>
        </w:tc>
        <w:tc>
          <w:tcPr>
            <w:tcW w:w="774" w:type="pct"/>
            <w:vAlign w:val="center"/>
          </w:tcPr>
          <w:p w:rsidR="00492889" w:rsidRPr="00001C50" w:rsidRDefault="00492889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01C50">
              <w:rPr>
                <w:rFonts w:asciiTheme="majorBidi" w:hAnsiTheme="majorBidi" w:cstheme="majorBidi"/>
                <w:sz w:val="14"/>
                <w:szCs w:val="14"/>
              </w:rPr>
              <w:t>-</w:t>
            </w:r>
          </w:p>
        </w:tc>
        <w:tc>
          <w:tcPr>
            <w:tcW w:w="668" w:type="pct"/>
            <w:vAlign w:val="center"/>
          </w:tcPr>
          <w:p w:rsidR="00492889" w:rsidRPr="00001C50" w:rsidRDefault="00001C50" w:rsidP="00001C5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-</w:t>
            </w:r>
          </w:p>
        </w:tc>
      </w:tr>
    </w:tbl>
    <w:p w:rsidR="0040179C" w:rsidRPr="0040179C" w:rsidRDefault="0040179C" w:rsidP="0040179C">
      <w:pPr>
        <w:bidi w:val="0"/>
        <w:spacing w:before="120" w:after="120"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40179C">
        <w:rPr>
          <w:rFonts w:asciiTheme="majorBidi" w:hAnsiTheme="majorBidi" w:cstheme="majorBidi"/>
          <w:sz w:val="18"/>
          <w:szCs w:val="18"/>
        </w:rPr>
        <w:t xml:space="preserve">The differences in diagnoses between children with and without ASD were evaluated via Pearson's Chi-square or Fisher exact tests. Statistically significant differences (p&lt;0.05) are highlighted in bold font. </w:t>
      </w:r>
    </w:p>
    <w:p w:rsidR="002852C8" w:rsidRDefault="002852C8" w:rsidP="002852C8">
      <w:pPr>
        <w:bidi w:val="0"/>
      </w:pPr>
    </w:p>
    <w:p w:rsidR="002852C8" w:rsidRDefault="002852C8" w:rsidP="002852C8">
      <w:pPr>
        <w:bidi w:val="0"/>
      </w:pPr>
    </w:p>
    <w:p w:rsidR="002852C8" w:rsidRDefault="002852C8" w:rsidP="002852C8">
      <w:pPr>
        <w:bidi w:val="0"/>
      </w:pPr>
      <w:r>
        <w:br w:type="page"/>
      </w:r>
    </w:p>
    <w:tbl>
      <w:tblPr>
        <w:tblStyle w:val="TableGrid"/>
        <w:tblpPr w:leftFromText="180" w:rightFromText="180" w:vertAnchor="page" w:horzAnchor="margin" w:tblpY="1983"/>
        <w:tblW w:w="4870" w:type="pct"/>
        <w:tblLook w:val="04A0" w:firstRow="1" w:lastRow="0" w:firstColumn="1" w:lastColumn="0" w:noHBand="0" w:noVBand="1"/>
      </w:tblPr>
      <w:tblGrid>
        <w:gridCol w:w="1713"/>
        <w:gridCol w:w="968"/>
        <w:gridCol w:w="998"/>
        <w:gridCol w:w="792"/>
        <w:gridCol w:w="964"/>
        <w:gridCol w:w="1364"/>
        <w:gridCol w:w="1277"/>
        <w:gridCol w:w="1302"/>
      </w:tblGrid>
      <w:tr w:rsidR="00492889" w:rsidRPr="000C0692" w:rsidTr="00492889">
        <w:tc>
          <w:tcPr>
            <w:tcW w:w="913" w:type="pct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SD</w:t>
            </w:r>
          </w:p>
          <w:p w:rsidR="00492889" w:rsidRPr="000C0692" w:rsidRDefault="00492889" w:rsidP="00AD7D7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459</w:t>
            </w:r>
          </w:p>
        </w:tc>
        <w:tc>
          <w:tcPr>
            <w:tcW w:w="936" w:type="pct"/>
            <w:gridSpan w:val="2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w/o ASD</w:t>
            </w:r>
          </w:p>
          <w:p w:rsidR="00492889" w:rsidRPr="000C0692" w:rsidRDefault="00492889" w:rsidP="00AD7D7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=2285</w:t>
            </w:r>
          </w:p>
        </w:tc>
        <w:tc>
          <w:tcPr>
            <w:tcW w:w="1408" w:type="pct"/>
            <w:gridSpan w:val="2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 (95% CI)</w:t>
            </w:r>
          </w:p>
        </w:tc>
        <w:tc>
          <w:tcPr>
            <w:tcW w:w="694" w:type="pct"/>
            <w:vMerge w:val="restart"/>
            <w:vAlign w:val="center"/>
          </w:tcPr>
          <w:p w:rsidR="00492889" w:rsidRDefault="00492889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Breslow-Day test of OR homogeneity</w:t>
            </w:r>
          </w:p>
          <w:p w:rsidR="008B0197" w:rsidRPr="000C0692" w:rsidRDefault="008B0197" w:rsidP="008B019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w w:val="105"/>
                <w:sz w:val="14"/>
                <w:szCs w:val="14"/>
              </w:rPr>
            </w:pPr>
            <w:r>
              <w:rPr>
                <w:rFonts w:asciiTheme="majorBidi" w:hAnsiTheme="majorBidi" w:cstheme="majorBidi"/>
                <w:w w:val="105"/>
                <w:sz w:val="14"/>
                <w:szCs w:val="14"/>
              </w:rPr>
              <w:t>p-value</w:t>
            </w:r>
          </w:p>
        </w:tc>
      </w:tr>
      <w:tr w:rsidR="004C4A09" w:rsidRPr="000C0692" w:rsidTr="00182AE7">
        <w:tc>
          <w:tcPr>
            <w:tcW w:w="913" w:type="pct"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516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edouin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133</w:t>
            </w:r>
          </w:p>
        </w:tc>
        <w:tc>
          <w:tcPr>
            <w:tcW w:w="532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Jewish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326</w:t>
            </w:r>
          </w:p>
        </w:tc>
        <w:tc>
          <w:tcPr>
            <w:tcW w:w="422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edouin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133</w:t>
            </w:r>
          </w:p>
        </w:tc>
        <w:tc>
          <w:tcPr>
            <w:tcW w:w="514" w:type="pct"/>
            <w:vAlign w:val="center"/>
          </w:tcPr>
          <w:p w:rsidR="004C4A09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Jewish</w:t>
            </w:r>
          </w:p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N=326</w:t>
            </w:r>
          </w:p>
        </w:tc>
        <w:tc>
          <w:tcPr>
            <w:tcW w:w="727" w:type="pct"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Bedouin</w:t>
            </w:r>
          </w:p>
        </w:tc>
        <w:tc>
          <w:tcPr>
            <w:tcW w:w="681" w:type="pct"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Jewish</w:t>
            </w:r>
          </w:p>
        </w:tc>
        <w:tc>
          <w:tcPr>
            <w:tcW w:w="694" w:type="pct"/>
            <w:vMerge/>
            <w:vAlign w:val="center"/>
          </w:tcPr>
          <w:p w:rsidR="004C4A09" w:rsidRPr="000C0692" w:rsidRDefault="004C4A09" w:rsidP="004C4A09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bdominal wall defect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2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2.3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3 (1.4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0.3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0.04-2.5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1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0.86 (0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2.51)</w:t>
            </w:r>
          </w:p>
        </w:tc>
        <w:tc>
          <w:tcPr>
            <w:tcW w:w="694" w:type="pct"/>
            <w:vAlign w:val="center"/>
          </w:tcPr>
          <w:p w:rsidR="00492889" w:rsidRPr="000C0692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396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w w:val="105"/>
                <w:sz w:val="14"/>
                <w:szCs w:val="14"/>
              </w:rPr>
              <w:t>Adenoid / Tonsils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1 (8.3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8 (5.5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3 (3.5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8 (4.2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  <w:rtl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5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1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5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33 (0.78-2.2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8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0C0692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171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Auricular diseases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2.3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1.2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2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0.4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5.32 (1.58-148.46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3.34 (0.9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4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11.9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1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0.233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Cardiovascular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1 (8.3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4.6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6 (2.4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9 (3.6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3.6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6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1.6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6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8.07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2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8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0.7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2.2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8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32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Dermatologic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2.5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0.6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4 (0.9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25 (0.1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4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11.29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8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1.20-6.9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4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481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bidi w:val="0"/>
              <w:spacing w:before="120" w:after="120"/>
              <w:rPr>
                <w:rFonts w:asciiTheme="majorBidi" w:hAnsiTheme="majorBidi" w:cstheme="majorBidi"/>
                <w:sz w:val="14"/>
                <w:szCs w:val="14"/>
              </w:rPr>
            </w:pPr>
            <w:proofErr w:type="spellStart"/>
            <w:r w:rsidRPr="000C0692">
              <w:rPr>
                <w:rFonts w:asciiTheme="majorBidi" w:hAnsiTheme="majorBidi" w:cstheme="majorBidi"/>
                <w:sz w:val="14"/>
                <w:szCs w:val="14"/>
              </w:rPr>
              <w:t>Endocrinological</w:t>
            </w:r>
            <w:proofErr w:type="spellEnd"/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4 (10.5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2 (9.8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7 (5.6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23 (7.6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.0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1.0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5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3.8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1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3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0.88-1.99)</w:t>
            </w:r>
          </w:p>
        </w:tc>
        <w:tc>
          <w:tcPr>
            <w:tcW w:w="694" w:type="pct"/>
            <w:vAlign w:val="center"/>
          </w:tcPr>
          <w:p w:rsidR="00492889" w:rsidRPr="00182AE7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291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Gastrointestin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 (7.5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4.6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2 (1.8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7 (3.5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4.42 (1.87-10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5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  <w:rtl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32 (0.7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4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2.3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7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19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Hematologic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1 (8.3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2.5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1 (6.2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9 (2.4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37 (0.6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2.75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02 (0.47-2.20)</w:t>
            </w:r>
          </w:p>
        </w:tc>
        <w:tc>
          <w:tcPr>
            <w:tcW w:w="694" w:type="pct"/>
            <w:vAlign w:val="center"/>
          </w:tcPr>
          <w:p w:rsidR="00492889" w:rsidRPr="00182AE7" w:rsidRDefault="00182AE7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574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eurologic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6 (27.1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0 (12.3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2.3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9 (2.4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6.08 (8.49-30.47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5.67 (3.58-8.9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7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804B96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804B96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0.009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euro-ophthalmologic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1.8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0.3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0.4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51 (0.2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27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5.04 (1.6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15.7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4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604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Neuromuscular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9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 (0.3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0.4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51 (0.2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27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14 (0.55-8.32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910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phthalmologic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5 (3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7 (2.1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5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5 (0.9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8.62 (2.03-36.52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3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5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0.95-5.8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1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125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thopedic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 (3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2.5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1.4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9 (1.2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26 (0.6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7.45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12 (0.92-4.8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5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931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Orthopedic-fracture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3 (0.9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2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 (0.6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5.03 (0.31-80.9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3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5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0.4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1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5.46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420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Psychiatric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7 (20.3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6 (8.0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9 (1.4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4 (2.7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8.5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7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8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5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40.57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3.10 (1.88-5.12)</w:t>
            </w:r>
          </w:p>
        </w:tc>
        <w:tc>
          <w:tcPr>
            <w:tcW w:w="694" w:type="pct"/>
            <w:vAlign w:val="center"/>
          </w:tcPr>
          <w:p w:rsidR="00492889" w:rsidRPr="00804B96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804B96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&lt;0.001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Ren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 (0.8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0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6 (0.9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0.5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0.83 (0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1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6.9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7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-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-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Respiratory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0 (7.5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8 (8.6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23 (3.5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15 (7.1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2.2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7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1.05-4.8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1.23 (0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1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169</w:t>
            </w:r>
          </w:p>
        </w:tc>
      </w:tr>
      <w:tr w:rsidR="00492889" w:rsidRPr="000C0692" w:rsidTr="00182AE7">
        <w:tc>
          <w:tcPr>
            <w:tcW w:w="913" w:type="pct"/>
            <w:vAlign w:val="center"/>
          </w:tcPr>
          <w:p w:rsidR="00492889" w:rsidRPr="000C0692" w:rsidRDefault="00492889" w:rsidP="00AD7D70">
            <w:pPr>
              <w:pStyle w:val="TableParagraph"/>
              <w:spacing w:before="87"/>
              <w:ind w:left="0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Urological</w:t>
            </w:r>
          </w:p>
        </w:tc>
        <w:tc>
          <w:tcPr>
            <w:tcW w:w="516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6%)</w:t>
            </w:r>
          </w:p>
        </w:tc>
        <w:tc>
          <w:tcPr>
            <w:tcW w:w="53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8 (2.5%)</w:t>
            </w:r>
          </w:p>
        </w:tc>
        <w:tc>
          <w:tcPr>
            <w:tcW w:w="422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16 (2.4%)</w:t>
            </w:r>
          </w:p>
        </w:tc>
        <w:tc>
          <w:tcPr>
            <w:tcW w:w="514" w:type="pct"/>
            <w:vAlign w:val="center"/>
          </w:tcPr>
          <w:p w:rsidR="00492889" w:rsidRPr="000C0692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0C0692">
              <w:rPr>
                <w:rFonts w:asciiTheme="majorBidi" w:hAnsiTheme="majorBidi" w:cstheme="majorBidi"/>
                <w:sz w:val="14"/>
                <w:szCs w:val="14"/>
              </w:rPr>
              <w:t>44 (2.7%)</w:t>
            </w:r>
          </w:p>
        </w:tc>
        <w:tc>
          <w:tcPr>
            <w:tcW w:w="727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.6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 xml:space="preserve"> (1.0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9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-6.</w:t>
            </w:r>
            <w:r w:rsidRPr="00182AE7">
              <w:rPr>
                <w:rFonts w:asciiTheme="majorBidi" w:hAnsiTheme="majorBidi" w:cstheme="majorBidi"/>
                <w:sz w:val="14"/>
                <w:szCs w:val="14"/>
                <w:rtl/>
              </w:rPr>
              <w:t>20</w:t>
            </w:r>
            <w:r w:rsidRPr="00182AE7">
              <w:rPr>
                <w:rFonts w:asciiTheme="majorBidi" w:hAnsiTheme="majorBidi" w:cstheme="majorBidi"/>
                <w:sz w:val="14"/>
                <w:szCs w:val="14"/>
              </w:rPr>
              <w:t>)</w:t>
            </w:r>
          </w:p>
        </w:tc>
        <w:tc>
          <w:tcPr>
            <w:tcW w:w="681" w:type="pct"/>
            <w:vAlign w:val="center"/>
          </w:tcPr>
          <w:p w:rsidR="00492889" w:rsidRPr="00182AE7" w:rsidRDefault="00492889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182AE7">
              <w:rPr>
                <w:rFonts w:asciiTheme="majorBidi" w:hAnsiTheme="majorBidi" w:cstheme="majorBidi"/>
                <w:sz w:val="14"/>
                <w:szCs w:val="14"/>
              </w:rPr>
              <w:t>0.90 (0.42-1.93)</w:t>
            </w:r>
          </w:p>
        </w:tc>
        <w:tc>
          <w:tcPr>
            <w:tcW w:w="694" w:type="pct"/>
            <w:vAlign w:val="center"/>
          </w:tcPr>
          <w:p w:rsidR="00492889" w:rsidRPr="00182AE7" w:rsidRDefault="00804B96" w:rsidP="00182AE7">
            <w:pPr>
              <w:bidi w:val="0"/>
              <w:spacing w:before="120" w:after="120"/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0.067</w:t>
            </w:r>
          </w:p>
        </w:tc>
      </w:tr>
    </w:tbl>
    <w:p w:rsidR="00AD7D70" w:rsidRDefault="00AD7D70" w:rsidP="00AD7D70">
      <w:pPr>
        <w:bidi w:val="0"/>
        <w:rPr>
          <w:rFonts w:asciiTheme="majorBidi" w:hAnsiTheme="majorBidi" w:cstheme="majorBidi"/>
          <w:b/>
          <w:bCs/>
        </w:rPr>
      </w:pPr>
      <w:r w:rsidRPr="00AD7D70">
        <w:rPr>
          <w:rFonts w:asciiTheme="majorBidi" w:hAnsiTheme="majorBidi" w:cstheme="majorBidi"/>
          <w:b/>
          <w:bCs/>
        </w:rPr>
        <w:t>Table S</w:t>
      </w:r>
      <w:r>
        <w:rPr>
          <w:rFonts w:asciiTheme="majorBidi" w:hAnsiTheme="majorBidi" w:cstheme="majorBidi"/>
          <w:b/>
          <w:bCs/>
        </w:rPr>
        <w:t>6</w:t>
      </w:r>
      <w:r w:rsidRPr="00AD7D70">
        <w:rPr>
          <w:rFonts w:asciiTheme="majorBidi" w:hAnsiTheme="majorBidi" w:cstheme="majorBidi"/>
          <w:b/>
          <w:bCs/>
        </w:rPr>
        <w:t>:</w:t>
      </w:r>
      <w:r w:rsidRPr="00AD7D70">
        <w:rPr>
          <w:rFonts w:asciiTheme="majorBidi" w:hAnsiTheme="majorBidi" w:cstheme="majorBidi"/>
        </w:rPr>
        <w:t xml:space="preserve"> </w:t>
      </w:r>
      <w:r w:rsidRPr="00AD7D70">
        <w:rPr>
          <w:rFonts w:asciiTheme="majorBidi" w:hAnsiTheme="majorBidi" w:cstheme="majorBidi"/>
          <w:b/>
          <w:bCs/>
        </w:rPr>
        <w:t xml:space="preserve">Diagnoses given by the primary physician in the community clinic, based on </w:t>
      </w:r>
      <w:r>
        <w:rPr>
          <w:rFonts w:asciiTheme="majorBidi" w:hAnsiTheme="majorBidi" w:cstheme="majorBidi"/>
          <w:b/>
          <w:bCs/>
        </w:rPr>
        <w:t>anatomical/systemic</w:t>
      </w:r>
      <w:r w:rsidRPr="00AD7D70">
        <w:rPr>
          <w:rFonts w:asciiTheme="majorBidi" w:hAnsiTheme="majorBidi" w:cstheme="majorBidi"/>
          <w:b/>
          <w:bCs/>
        </w:rPr>
        <w:t xml:space="preserve"> classification</w:t>
      </w:r>
      <w:r>
        <w:rPr>
          <w:rFonts w:asciiTheme="majorBidi" w:hAnsiTheme="majorBidi" w:cstheme="majorBidi"/>
          <w:b/>
          <w:bCs/>
        </w:rPr>
        <w:t xml:space="preserve"> stratified by ethnicity (Jewish/Bedouin)</w:t>
      </w:r>
      <w:r w:rsidRPr="00AD7D70">
        <w:rPr>
          <w:rFonts w:asciiTheme="majorBidi" w:hAnsiTheme="majorBidi" w:cstheme="majorBidi"/>
          <w:b/>
          <w:bCs/>
        </w:rPr>
        <w:t>.</w:t>
      </w:r>
    </w:p>
    <w:p w:rsidR="0040179C" w:rsidRDefault="0040179C" w:rsidP="0040179C">
      <w:pPr>
        <w:bidi w:val="0"/>
        <w:spacing w:before="120" w:after="120" w:line="276" w:lineRule="auto"/>
        <w:jc w:val="both"/>
        <w:rPr>
          <w:rFonts w:asciiTheme="majorBidi" w:hAnsiTheme="majorBidi" w:cstheme="majorBidi"/>
          <w:sz w:val="18"/>
          <w:szCs w:val="18"/>
        </w:rPr>
      </w:pPr>
    </w:p>
    <w:p w:rsidR="0040179C" w:rsidRPr="0040179C" w:rsidRDefault="0040179C" w:rsidP="0040179C">
      <w:pPr>
        <w:bidi w:val="0"/>
        <w:spacing w:before="120" w:after="120"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40179C">
        <w:rPr>
          <w:rFonts w:asciiTheme="majorBidi" w:hAnsiTheme="majorBidi" w:cstheme="majorBidi"/>
          <w:sz w:val="18"/>
          <w:szCs w:val="18"/>
        </w:rPr>
        <w:t xml:space="preserve">The differences in diagnoses between children with and without ASD were evaluated via Pearson's Chi-square or Fisher exact tests. Statistically significant differences (p&lt;0.05) are highlighted in bold font. </w:t>
      </w:r>
    </w:p>
    <w:p w:rsidR="0040179C" w:rsidRPr="00AD7D70" w:rsidRDefault="0040179C" w:rsidP="0040179C">
      <w:pPr>
        <w:bidi w:val="0"/>
        <w:rPr>
          <w:rFonts w:asciiTheme="majorBidi" w:hAnsiTheme="majorBidi" w:cstheme="majorBidi"/>
        </w:rPr>
      </w:pPr>
    </w:p>
    <w:sectPr w:rsidR="0040179C" w:rsidRPr="00AD7D70" w:rsidSect="00E02861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zUysDQxszQzNzdS0lEKTi0uzszPAykwqgUAk7NU1iwAAAA="/>
  </w:docVars>
  <w:rsids>
    <w:rsidRoot w:val="005C540C"/>
    <w:rsid w:val="00001C50"/>
    <w:rsid w:val="00020CD1"/>
    <w:rsid w:val="00026389"/>
    <w:rsid w:val="00067C92"/>
    <w:rsid w:val="000C0335"/>
    <w:rsid w:val="000C0692"/>
    <w:rsid w:val="000F024B"/>
    <w:rsid w:val="000F7618"/>
    <w:rsid w:val="000F7E2E"/>
    <w:rsid w:val="00135F41"/>
    <w:rsid w:val="00136926"/>
    <w:rsid w:val="00182AE7"/>
    <w:rsid w:val="001A6056"/>
    <w:rsid w:val="001B43F6"/>
    <w:rsid w:val="001B702E"/>
    <w:rsid w:val="001C58F7"/>
    <w:rsid w:val="00206D4E"/>
    <w:rsid w:val="002852C8"/>
    <w:rsid w:val="002C0D5E"/>
    <w:rsid w:val="002D214A"/>
    <w:rsid w:val="00331E51"/>
    <w:rsid w:val="00346ADD"/>
    <w:rsid w:val="00385D5D"/>
    <w:rsid w:val="003A1B82"/>
    <w:rsid w:val="003C4691"/>
    <w:rsid w:val="0040179C"/>
    <w:rsid w:val="00417BE5"/>
    <w:rsid w:val="00442BED"/>
    <w:rsid w:val="004438F9"/>
    <w:rsid w:val="00453402"/>
    <w:rsid w:val="0046649A"/>
    <w:rsid w:val="00492889"/>
    <w:rsid w:val="00495C72"/>
    <w:rsid w:val="004C4A09"/>
    <w:rsid w:val="004D0221"/>
    <w:rsid w:val="004E32C2"/>
    <w:rsid w:val="004F4A72"/>
    <w:rsid w:val="005348E8"/>
    <w:rsid w:val="005503DE"/>
    <w:rsid w:val="00551673"/>
    <w:rsid w:val="00582508"/>
    <w:rsid w:val="005B2022"/>
    <w:rsid w:val="005C540C"/>
    <w:rsid w:val="005D060F"/>
    <w:rsid w:val="00681DD9"/>
    <w:rsid w:val="006E5AB9"/>
    <w:rsid w:val="00710C68"/>
    <w:rsid w:val="00724644"/>
    <w:rsid w:val="00792345"/>
    <w:rsid w:val="007B2D6A"/>
    <w:rsid w:val="007B51F6"/>
    <w:rsid w:val="00804B96"/>
    <w:rsid w:val="00811BF5"/>
    <w:rsid w:val="00813CF9"/>
    <w:rsid w:val="00843CB5"/>
    <w:rsid w:val="00880734"/>
    <w:rsid w:val="008B0197"/>
    <w:rsid w:val="008F1147"/>
    <w:rsid w:val="009662E4"/>
    <w:rsid w:val="0099234B"/>
    <w:rsid w:val="009B0C47"/>
    <w:rsid w:val="009B6625"/>
    <w:rsid w:val="009F1F5F"/>
    <w:rsid w:val="00A464E3"/>
    <w:rsid w:val="00A512DD"/>
    <w:rsid w:val="00A71B54"/>
    <w:rsid w:val="00AA38D2"/>
    <w:rsid w:val="00AD7D70"/>
    <w:rsid w:val="00B3103C"/>
    <w:rsid w:val="00B33AF6"/>
    <w:rsid w:val="00B44638"/>
    <w:rsid w:val="00BA7603"/>
    <w:rsid w:val="00BC25E5"/>
    <w:rsid w:val="00C42AC1"/>
    <w:rsid w:val="00C54C28"/>
    <w:rsid w:val="00CA2132"/>
    <w:rsid w:val="00CA4C16"/>
    <w:rsid w:val="00CA7D87"/>
    <w:rsid w:val="00CD20C1"/>
    <w:rsid w:val="00D52BE6"/>
    <w:rsid w:val="00D83314"/>
    <w:rsid w:val="00D915B6"/>
    <w:rsid w:val="00E02861"/>
    <w:rsid w:val="00E455C1"/>
    <w:rsid w:val="00E61F2C"/>
    <w:rsid w:val="00E63290"/>
    <w:rsid w:val="00E7444C"/>
    <w:rsid w:val="00E81BCB"/>
    <w:rsid w:val="00EA38CA"/>
    <w:rsid w:val="00ED3829"/>
    <w:rsid w:val="00F06121"/>
    <w:rsid w:val="00F56BB8"/>
    <w:rsid w:val="00F60EE0"/>
    <w:rsid w:val="00F864A3"/>
    <w:rsid w:val="00FB1660"/>
    <w:rsid w:val="00FC2A2A"/>
    <w:rsid w:val="00FC5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81493"/>
  <w15:docId w15:val="{998CDB18-A237-4A7D-88A1-CE73C7EA4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5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dentifier">
    <w:name w:val="identifier"/>
    <w:basedOn w:val="DefaultParagraphFont"/>
    <w:rsid w:val="00FC55AD"/>
  </w:style>
  <w:style w:type="paragraph" w:customStyle="1" w:styleId="TableParagraph">
    <w:name w:val="Table Paragraph"/>
    <w:basedOn w:val="Normal"/>
    <w:uiPriority w:val="1"/>
    <w:qFormat/>
    <w:rsid w:val="002852C8"/>
    <w:pPr>
      <w:widowControl w:val="0"/>
      <w:autoSpaceDE w:val="0"/>
      <w:autoSpaceDN w:val="0"/>
      <w:bidi w:val="0"/>
      <w:spacing w:before="40" w:after="0" w:line="240" w:lineRule="auto"/>
      <w:ind w:left="107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6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cd9data.com/2015/Volume1/320-389/340-349/345/345.80.htm?__hstc=93424706.57b26b0bc9f5f38ca9481aea332a0051.1573323102131.1573895414725.1573901664347.3&amp;__hssc=93424706.2.1573901664347&amp;__hsfp=29854025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6</Pages>
  <Words>3789</Words>
  <Characters>21600</Characters>
  <Application>Microsoft Office Word</Application>
  <DocSecurity>0</DocSecurity>
  <Lines>18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tam Dizitzer</dc:creator>
  <cp:lastModifiedBy>עידן מנשה</cp:lastModifiedBy>
  <cp:revision>20</cp:revision>
  <dcterms:created xsi:type="dcterms:W3CDTF">2019-11-26T14:34:00Z</dcterms:created>
  <dcterms:modified xsi:type="dcterms:W3CDTF">2019-12-10T09:44:00Z</dcterms:modified>
</cp:coreProperties>
</file>